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76802" w14:textId="1C27F9FD" w:rsidR="00104A1A" w:rsidRPr="00E92BA2" w:rsidRDefault="00904B7A" w:rsidP="00340950">
      <w:pPr>
        <w:pStyle w:val="Ttuloartigo"/>
        <w:rPr>
          <w:rStyle w:val="Referenciaintensa"/>
          <w:b/>
          <w:bCs w:val="0"/>
          <w:smallCaps w:val="0"/>
          <w:color w:val="auto"/>
          <w:spacing w:val="0"/>
          <w:lang w:val="gl-ES"/>
        </w:rPr>
      </w:pPr>
      <w:r w:rsidRPr="00E92BA2">
        <w:rPr>
          <w:rStyle w:val="Referenciaintensa"/>
          <w:b/>
          <w:bCs w:val="0"/>
          <w:smallCaps w:val="0"/>
          <w:color w:val="auto"/>
          <w:spacing w:val="0"/>
          <w:lang w:val="gl-ES"/>
        </w:rPr>
        <w:t xml:space="preserve">Título </w:t>
      </w:r>
      <w:r w:rsidR="00AD3511" w:rsidRPr="00E92BA2">
        <w:rPr>
          <w:rStyle w:val="Referenciaintensa"/>
          <w:b/>
          <w:bCs w:val="0"/>
          <w:smallCaps w:val="0"/>
          <w:color w:val="auto"/>
          <w:spacing w:val="0"/>
          <w:lang w:val="gl-ES"/>
        </w:rPr>
        <w:t>lingua</w:t>
      </w:r>
      <w:r w:rsidR="00545C82" w:rsidRPr="00E92BA2">
        <w:rPr>
          <w:rStyle w:val="Referenciaintensa"/>
          <w:b/>
          <w:bCs w:val="0"/>
          <w:smallCaps w:val="0"/>
          <w:color w:val="auto"/>
          <w:spacing w:val="0"/>
          <w:lang w:val="gl-ES"/>
        </w:rPr>
        <w:t xml:space="preserve"> </w:t>
      </w:r>
      <w:r w:rsidRPr="00E92BA2">
        <w:rPr>
          <w:rStyle w:val="Referenciaintensa"/>
          <w:b/>
          <w:bCs w:val="0"/>
          <w:smallCaps w:val="0"/>
          <w:color w:val="auto"/>
          <w:spacing w:val="0"/>
          <w:lang w:val="gl-ES"/>
        </w:rPr>
        <w:t>ori</w:t>
      </w:r>
      <w:r w:rsidR="00AD3511" w:rsidRPr="00E92BA2">
        <w:rPr>
          <w:rStyle w:val="Referenciaintensa"/>
          <w:b/>
          <w:bCs w:val="0"/>
          <w:smallCaps w:val="0"/>
          <w:color w:val="auto"/>
          <w:spacing w:val="0"/>
          <w:lang w:val="gl-ES"/>
        </w:rPr>
        <w:t>x</w:t>
      </w:r>
      <w:r w:rsidRPr="00E92BA2">
        <w:rPr>
          <w:rStyle w:val="Referenciaintensa"/>
          <w:b/>
          <w:bCs w:val="0"/>
          <w:smallCaps w:val="0"/>
          <w:color w:val="auto"/>
          <w:spacing w:val="0"/>
          <w:lang w:val="gl-ES"/>
        </w:rPr>
        <w:t>inal</w:t>
      </w:r>
    </w:p>
    <w:p w14:paraId="4587D090" w14:textId="34FAFE7F" w:rsidR="00904B7A" w:rsidRPr="00E92BA2" w:rsidRDefault="00904B7A" w:rsidP="00340950">
      <w:pPr>
        <w:pStyle w:val="Ttuloartigotraduccin"/>
        <w:rPr>
          <w:rStyle w:val="Referenciaintensa"/>
          <w:b w:val="0"/>
          <w:bCs w:val="0"/>
          <w:smallCaps w:val="0"/>
          <w:color w:val="auto"/>
          <w:spacing w:val="0"/>
          <w:lang w:val="gl-ES"/>
        </w:rPr>
      </w:pPr>
      <w:r w:rsidRPr="00E92BA2">
        <w:rPr>
          <w:rStyle w:val="Referenciaintensa"/>
          <w:b w:val="0"/>
          <w:bCs w:val="0"/>
          <w:smallCaps w:val="0"/>
          <w:color w:val="auto"/>
          <w:spacing w:val="0"/>
          <w:lang w:val="gl-ES"/>
        </w:rPr>
        <w:t xml:space="preserve">Título </w:t>
      </w:r>
      <w:r w:rsidR="00545C82" w:rsidRPr="00E92BA2">
        <w:rPr>
          <w:rStyle w:val="Referenciaintensa"/>
          <w:b w:val="0"/>
          <w:bCs w:val="0"/>
          <w:smallCaps w:val="0"/>
          <w:color w:val="auto"/>
          <w:spacing w:val="0"/>
          <w:lang w:val="gl-ES"/>
        </w:rPr>
        <w:t>en inglés</w:t>
      </w:r>
    </w:p>
    <w:p w14:paraId="4A9E3D8C" w14:textId="33AC0E7C" w:rsidR="00340950" w:rsidRPr="00E92BA2" w:rsidRDefault="00340950" w:rsidP="00904B7A">
      <w:pPr>
        <w:pStyle w:val="Autores"/>
        <w:rPr>
          <w:rStyle w:val="Referenciaintensa"/>
          <w:b w:val="0"/>
          <w:bCs w:val="0"/>
          <w:smallCaps w:val="0"/>
          <w:color w:val="auto"/>
          <w:spacing w:val="0"/>
          <w:lang w:val="gl-ES"/>
        </w:rPr>
      </w:pPr>
    </w:p>
    <w:p w14:paraId="6AB470BA" w14:textId="41026D21" w:rsidR="00340950" w:rsidRPr="00E92BA2" w:rsidRDefault="00340950" w:rsidP="00340950">
      <w:pPr>
        <w:pStyle w:val="Resumottulo"/>
        <w:rPr>
          <w:rStyle w:val="Referenciaintensa"/>
          <w:b/>
          <w:bCs w:val="0"/>
          <w:smallCaps w:val="0"/>
          <w:color w:val="auto"/>
          <w:spacing w:val="0"/>
          <w:lang w:val="gl-ES"/>
        </w:rPr>
      </w:pPr>
      <w:r w:rsidRPr="00E92BA2">
        <w:rPr>
          <w:rStyle w:val="Referenciaintensa"/>
          <w:b/>
          <w:bCs w:val="0"/>
          <w:smallCaps w:val="0"/>
          <w:color w:val="auto"/>
          <w:spacing w:val="0"/>
          <w:lang w:val="gl-ES"/>
        </w:rPr>
        <w:t>Resum</w:t>
      </w:r>
      <w:r w:rsidR="00AD3511" w:rsidRPr="00E92BA2">
        <w:rPr>
          <w:rStyle w:val="Referenciaintensa"/>
          <w:b/>
          <w:bCs w:val="0"/>
          <w:smallCaps w:val="0"/>
          <w:color w:val="auto"/>
          <w:spacing w:val="0"/>
          <w:lang w:val="gl-ES"/>
        </w:rPr>
        <w:t>o</w:t>
      </w:r>
      <w:r w:rsidRPr="00E92BA2">
        <w:rPr>
          <w:rStyle w:val="Referenciaintensa"/>
          <w:b/>
          <w:bCs w:val="0"/>
          <w:smallCaps w:val="0"/>
          <w:color w:val="auto"/>
          <w:spacing w:val="0"/>
          <w:lang w:val="gl-ES"/>
        </w:rPr>
        <w:t xml:space="preserve"> idioma </w:t>
      </w:r>
      <w:r w:rsidR="00E92BA2" w:rsidRPr="00E92BA2">
        <w:rPr>
          <w:rStyle w:val="Referenciaintensa"/>
          <w:b/>
          <w:bCs w:val="0"/>
          <w:smallCaps w:val="0"/>
          <w:color w:val="auto"/>
          <w:spacing w:val="0"/>
          <w:lang w:val="gl-ES"/>
        </w:rPr>
        <w:t>orixinal</w:t>
      </w:r>
    </w:p>
    <w:p w14:paraId="71F476B1" w14:textId="207F8DE5" w:rsidR="00B0752A" w:rsidRPr="00CF0AD7" w:rsidRDefault="00B0752A" w:rsidP="0000712E">
      <w:pPr>
        <w:pStyle w:val="Resumotexto"/>
        <w:rPr>
          <w:rStyle w:val="Referenciaintensa"/>
          <w:b w:val="0"/>
          <w:bCs w:val="0"/>
          <w:smallCaps w:val="0"/>
          <w:color w:val="auto"/>
          <w:spacing w:val="0"/>
          <w:lang w:val="gl-ES"/>
        </w:rPr>
      </w:pPr>
      <w:r w:rsidRPr="00CF0AD7">
        <w:rPr>
          <w:rStyle w:val="Referenciaintensa"/>
          <w:b w:val="0"/>
          <w:bCs w:val="0"/>
          <w:smallCaps w:val="0"/>
          <w:color w:val="auto"/>
          <w:spacing w:val="0"/>
          <w:lang w:val="gl-ES"/>
        </w:rPr>
        <w:t xml:space="preserve">Un so parágrafo de aproximadamente 150 palabras como máximo. Para os artigos de investigación, os resumos deben proporcionar unha visión xeral do traballo. Recomendamos aos autores e autoras que utilicen o seguinte estilo </w:t>
      </w:r>
      <w:r w:rsidR="00CF0AD7" w:rsidRPr="00CF0AD7">
        <w:rPr>
          <w:rStyle w:val="Referenciaintensa"/>
          <w:b w:val="0"/>
          <w:bCs w:val="0"/>
          <w:smallCaps w:val="0"/>
          <w:color w:val="auto"/>
          <w:spacing w:val="0"/>
          <w:lang w:val="gl-ES"/>
        </w:rPr>
        <w:t>aproximado</w:t>
      </w:r>
      <w:r w:rsidRPr="00CF0AD7">
        <w:rPr>
          <w:rStyle w:val="Referenciaintensa"/>
          <w:b w:val="0"/>
          <w:bCs w:val="0"/>
          <w:smallCaps w:val="0"/>
          <w:color w:val="auto"/>
          <w:spacing w:val="0"/>
          <w:lang w:val="gl-ES"/>
        </w:rPr>
        <w:t xml:space="preserve"> de resumos estruturados, pero sen encabezados: (1) Antecedentes: coloque a pregunta abordada nun contexto amplo e resalte o propósito do estudo; (2) Métodos: describa brevemente os principais métodos ou tratamentos aplicados; (3) Resultados: resuma os principais encontros do artigo; e (4) Conclusións: indique as principais conclusións ou interpretacións.</w:t>
      </w:r>
    </w:p>
    <w:p w14:paraId="4A7A488E" w14:textId="0A729564" w:rsidR="00B0752A" w:rsidRPr="00E92BA2" w:rsidRDefault="00B0752A" w:rsidP="00043928">
      <w:pPr>
        <w:pStyle w:val="Palabraschavettulo"/>
        <w:rPr>
          <w:rStyle w:val="PalabraschavetextoCar"/>
          <w:b w:val="0"/>
          <w:bCs/>
          <w:lang w:val="gl-ES"/>
        </w:rPr>
      </w:pPr>
      <w:r w:rsidRPr="00E92BA2">
        <w:rPr>
          <w:lang w:val="gl-ES"/>
        </w:rPr>
        <w:t xml:space="preserve">Palabras chave: </w:t>
      </w:r>
      <w:r w:rsidRPr="00E92BA2">
        <w:rPr>
          <w:rStyle w:val="PalabraschavetextoCar"/>
          <w:b w:val="0"/>
          <w:bCs/>
          <w:lang w:val="gl-ES"/>
        </w:rPr>
        <w:t>palabra chave 1; palabra chave 2; (mínimo 3, máximo 5)</w:t>
      </w:r>
    </w:p>
    <w:p w14:paraId="25AB2A1E" w14:textId="327B847C" w:rsidR="00340950" w:rsidRPr="00E92BA2" w:rsidRDefault="00340950" w:rsidP="00340950">
      <w:pPr>
        <w:pStyle w:val="Palabraschavettulo"/>
        <w:rPr>
          <w:rStyle w:val="PalabraschavetextoCar"/>
          <w:b w:val="0"/>
          <w:bCs/>
          <w:lang w:val="gl-ES"/>
        </w:rPr>
      </w:pPr>
    </w:p>
    <w:p w14:paraId="47965CBE" w14:textId="35F21E5C" w:rsidR="00340950" w:rsidRPr="00E92BA2" w:rsidRDefault="00340950" w:rsidP="00340950">
      <w:pPr>
        <w:pStyle w:val="Resumottulo"/>
        <w:rPr>
          <w:rStyle w:val="Referenciaintensa"/>
          <w:b/>
          <w:bCs w:val="0"/>
          <w:smallCaps w:val="0"/>
          <w:color w:val="auto"/>
          <w:spacing w:val="0"/>
          <w:lang w:val="gl-ES"/>
        </w:rPr>
      </w:pPr>
      <w:r w:rsidRPr="00E92BA2">
        <w:rPr>
          <w:rStyle w:val="Referenciaintensa"/>
          <w:b/>
          <w:bCs w:val="0"/>
          <w:smallCaps w:val="0"/>
          <w:color w:val="auto"/>
          <w:spacing w:val="0"/>
          <w:lang w:val="gl-ES"/>
        </w:rPr>
        <w:t>Abstract</w:t>
      </w:r>
      <w:r w:rsidR="00545C82" w:rsidRPr="00E92BA2">
        <w:rPr>
          <w:rStyle w:val="Referenciaintensa"/>
          <w:b/>
          <w:bCs w:val="0"/>
          <w:smallCaps w:val="0"/>
          <w:color w:val="auto"/>
          <w:spacing w:val="0"/>
          <w:lang w:val="gl-ES"/>
        </w:rPr>
        <w:t xml:space="preserve"> en inglés</w:t>
      </w:r>
    </w:p>
    <w:p w14:paraId="1BC1A834" w14:textId="5DF53D6A" w:rsidR="00340950" w:rsidRPr="00E92BA2" w:rsidRDefault="00E379D8" w:rsidP="00340950">
      <w:pPr>
        <w:pStyle w:val="Resumotexto"/>
        <w:rPr>
          <w:rStyle w:val="Referenciaintensa"/>
          <w:b w:val="0"/>
          <w:bCs w:val="0"/>
          <w:smallCaps w:val="0"/>
          <w:color w:val="auto"/>
          <w:spacing w:val="0"/>
          <w:lang w:val="gl-ES"/>
        </w:rPr>
      </w:pPr>
      <w:r w:rsidRPr="00E92BA2">
        <w:rPr>
          <w:rStyle w:val="Referenciaintensa"/>
          <w:b w:val="0"/>
          <w:bCs w:val="0"/>
          <w:smallCaps w:val="0"/>
          <w:color w:val="auto"/>
          <w:spacing w:val="0"/>
          <w:lang w:val="gl-ES"/>
        </w:rPr>
        <w:t>A single paragraph of about 150 words maximum. For research articles, abstracts should give a pertinent over-view of the work. We strongly encourage authors to use the following style of structured abstracts, but without headings: (1) Background: Place the question addressed in a broad context and highlight the purpose of the study; (2) Methods: Describe briefly the main methods applied; (3) Results: Summarize the article's main findings; and (4) Conclusions: Indicate the main conclusions or interpretations. The abstract should be an objective representation of the article, it must not contain results which are not presented and substantiated in the main text and should not exaggerate the main conclusions.</w:t>
      </w:r>
    </w:p>
    <w:p w14:paraId="68C6183A" w14:textId="16CDF043" w:rsidR="00340950" w:rsidRPr="00E92BA2" w:rsidRDefault="00340950" w:rsidP="00340950">
      <w:pPr>
        <w:pStyle w:val="Palabraschavettulo"/>
        <w:rPr>
          <w:rStyle w:val="PalabraschavetextoCar"/>
          <w:b w:val="0"/>
          <w:bCs/>
          <w:lang w:val="gl-ES"/>
        </w:rPr>
      </w:pPr>
      <w:r w:rsidRPr="00E92BA2">
        <w:rPr>
          <w:lang w:val="gl-ES"/>
        </w:rPr>
        <w:t>Keywords:</w:t>
      </w:r>
      <w:r w:rsidRPr="00E92BA2">
        <w:rPr>
          <w:rStyle w:val="Referenciaintensa"/>
          <w:b/>
          <w:bCs w:val="0"/>
          <w:smallCaps w:val="0"/>
          <w:color w:val="auto"/>
          <w:spacing w:val="0"/>
          <w:lang w:val="gl-ES"/>
        </w:rPr>
        <w:t xml:space="preserve"> </w:t>
      </w:r>
      <w:r w:rsidRPr="00E92BA2">
        <w:rPr>
          <w:rStyle w:val="PalabraschavetextoCar"/>
          <w:b w:val="0"/>
          <w:bCs/>
          <w:lang w:val="gl-ES"/>
        </w:rPr>
        <w:t>Keyword 1; keyword 2</w:t>
      </w:r>
      <w:r w:rsidR="00C80DC0" w:rsidRPr="00E92BA2">
        <w:rPr>
          <w:rStyle w:val="PalabraschavetextoCar"/>
          <w:b w:val="0"/>
          <w:bCs/>
          <w:lang w:val="gl-ES"/>
        </w:rPr>
        <w:t xml:space="preserve">; </w:t>
      </w:r>
      <w:r w:rsidR="00E379D8" w:rsidRPr="00E92BA2">
        <w:rPr>
          <w:rStyle w:val="PalabraschavetextoCar"/>
          <w:b w:val="0"/>
          <w:bCs/>
          <w:lang w:val="gl-ES"/>
        </w:rPr>
        <w:t>(minimum 3, maximum 5)</w:t>
      </w:r>
    </w:p>
    <w:p w14:paraId="3B4E7AE4" w14:textId="77777777" w:rsidR="00340950" w:rsidRPr="00E92BA2" w:rsidRDefault="00340950" w:rsidP="00340950">
      <w:pPr>
        <w:pStyle w:val="Palabraschavettulo"/>
        <w:rPr>
          <w:rStyle w:val="PalabraschavetextoCar"/>
          <w:b w:val="0"/>
          <w:bCs/>
          <w:lang w:val="gl-ES"/>
        </w:rPr>
      </w:pPr>
    </w:p>
    <w:p w14:paraId="1313C18C" w14:textId="2D6733A7" w:rsidR="00340950" w:rsidRPr="00E92BA2" w:rsidRDefault="00340950" w:rsidP="00340950">
      <w:pPr>
        <w:pStyle w:val="CdigosJELttulo"/>
        <w:rPr>
          <w:rStyle w:val="CdigosJELtextoCar"/>
          <w:b w:val="0"/>
          <w:bCs/>
          <w:lang w:val="gl-ES"/>
        </w:rPr>
      </w:pPr>
      <w:r w:rsidRPr="00E92BA2">
        <w:rPr>
          <w:lang w:val="gl-ES"/>
        </w:rPr>
        <w:t>JEL:</w:t>
      </w:r>
      <w:r w:rsidRPr="00E92BA2">
        <w:rPr>
          <w:rStyle w:val="Referenciaintensa"/>
          <w:b/>
          <w:bCs w:val="0"/>
          <w:smallCaps w:val="0"/>
          <w:color w:val="auto"/>
          <w:spacing w:val="0"/>
          <w:lang w:val="gl-ES"/>
        </w:rPr>
        <w:t xml:space="preserve"> </w:t>
      </w:r>
      <w:r w:rsidRPr="00E92BA2">
        <w:rPr>
          <w:rStyle w:val="CdigosJELtextoCar"/>
          <w:b w:val="0"/>
          <w:bCs/>
          <w:lang w:val="gl-ES"/>
        </w:rPr>
        <w:t>Código 1</w:t>
      </w:r>
      <w:r w:rsidR="001A7959" w:rsidRPr="00E92BA2">
        <w:rPr>
          <w:rStyle w:val="CdigosJELtextoCar"/>
          <w:b w:val="0"/>
          <w:bCs/>
          <w:lang w:val="gl-ES"/>
        </w:rPr>
        <w:t>;</w:t>
      </w:r>
      <w:r w:rsidRPr="00E92BA2">
        <w:rPr>
          <w:rStyle w:val="CdigosJELtextoCar"/>
          <w:b w:val="0"/>
          <w:bCs/>
          <w:lang w:val="gl-ES"/>
        </w:rPr>
        <w:t xml:space="preserve"> Código 2</w:t>
      </w:r>
      <w:r w:rsidR="00C80DC0" w:rsidRPr="00E92BA2">
        <w:rPr>
          <w:rStyle w:val="CdigosJELtextoCar"/>
          <w:b w:val="0"/>
          <w:bCs/>
          <w:lang w:val="gl-ES"/>
        </w:rPr>
        <w:t>; ...</w:t>
      </w:r>
      <w:r w:rsidR="00403252" w:rsidRPr="00E92BA2">
        <w:rPr>
          <w:rStyle w:val="CdigosJELtextoCar"/>
          <w:b w:val="0"/>
          <w:bCs/>
          <w:lang w:val="gl-ES"/>
        </w:rPr>
        <w:t>.</w:t>
      </w:r>
      <w:r w:rsidR="00395840" w:rsidRPr="00E92BA2">
        <w:rPr>
          <w:rStyle w:val="CdigosJELtextoCar"/>
          <w:b w:val="0"/>
          <w:bCs/>
          <w:lang w:val="gl-ES"/>
        </w:rPr>
        <w:t xml:space="preserve"> (ob</w:t>
      </w:r>
      <w:r w:rsidR="00B0752A" w:rsidRPr="00E92BA2">
        <w:rPr>
          <w:rStyle w:val="CdigosJELtextoCar"/>
          <w:b w:val="0"/>
          <w:bCs/>
          <w:lang w:val="gl-ES"/>
        </w:rPr>
        <w:t>r</w:t>
      </w:r>
      <w:r w:rsidR="00395840" w:rsidRPr="00E92BA2">
        <w:rPr>
          <w:rStyle w:val="CdigosJELtextoCar"/>
          <w:b w:val="0"/>
          <w:bCs/>
          <w:lang w:val="gl-ES"/>
        </w:rPr>
        <w:t>igatorios)</w:t>
      </w:r>
    </w:p>
    <w:p w14:paraId="3FF0AEFF" w14:textId="0F7643A2" w:rsidR="00403252" w:rsidRPr="00E92BA2" w:rsidRDefault="00403252" w:rsidP="00340950">
      <w:pPr>
        <w:pStyle w:val="CdigosJELttulo"/>
        <w:rPr>
          <w:rStyle w:val="CdigosJELtextoCar"/>
          <w:b w:val="0"/>
          <w:bCs/>
          <w:lang w:val="gl-ES"/>
        </w:rPr>
      </w:pPr>
    </w:p>
    <w:p w14:paraId="644C3CD1" w14:textId="77777777" w:rsidR="00403252" w:rsidRPr="00E92BA2" w:rsidRDefault="00403252" w:rsidP="00340950">
      <w:pPr>
        <w:pStyle w:val="CdigosJELttulo"/>
        <w:rPr>
          <w:rStyle w:val="Referenciaintensa"/>
          <w:b/>
          <w:bCs w:val="0"/>
          <w:smallCaps w:val="0"/>
          <w:color w:val="auto"/>
          <w:spacing w:val="0"/>
          <w:lang w:val="gl-ES"/>
        </w:rPr>
        <w:sectPr w:rsidR="00403252" w:rsidRPr="00E92BA2">
          <w:pgSz w:w="11906" w:h="16838"/>
          <w:pgMar w:top="1417" w:right="1701" w:bottom="1417" w:left="1701" w:header="708" w:footer="708" w:gutter="0"/>
          <w:cols w:space="708"/>
          <w:docGrid w:linePitch="360"/>
        </w:sectPr>
      </w:pPr>
    </w:p>
    <w:p w14:paraId="10E5A5D0" w14:textId="7AA220CA" w:rsidR="00403252" w:rsidRPr="00E92BA2" w:rsidRDefault="00622E1D" w:rsidP="00403252">
      <w:pPr>
        <w:pStyle w:val="Ttuloseccin"/>
        <w:numPr>
          <w:ilvl w:val="0"/>
          <w:numId w:val="4"/>
        </w:numPr>
        <w:rPr>
          <w:lang w:val="gl-ES"/>
        </w:rPr>
      </w:pPr>
      <w:r w:rsidRPr="00E92BA2">
        <w:rPr>
          <w:lang w:val="gl-ES"/>
        </w:rPr>
        <w:lastRenderedPageBreak/>
        <w:t>Introdución</w:t>
      </w:r>
    </w:p>
    <w:p w14:paraId="38A08560" w14:textId="17165F85" w:rsidR="00574B0D" w:rsidRPr="00E92BA2" w:rsidRDefault="00574B0D" w:rsidP="001949A1">
      <w:pPr>
        <w:pStyle w:val="Corpotexto"/>
        <w:rPr>
          <w:lang w:val="gl-ES"/>
        </w:rPr>
      </w:pPr>
      <w:r w:rsidRPr="00E92BA2">
        <w:rPr>
          <w:lang w:val="gl-ES"/>
        </w:rPr>
        <w:t>A introdución debe situar brevemente o estudo nun contexto amplo e resaltar por que é importante. Debe definir</w:t>
      </w:r>
      <w:r w:rsidR="009E3A52" w:rsidRPr="00E92BA2">
        <w:rPr>
          <w:lang w:val="gl-ES"/>
        </w:rPr>
        <w:t xml:space="preserve"> o</w:t>
      </w:r>
      <w:r w:rsidRPr="00E92BA2">
        <w:rPr>
          <w:lang w:val="gl-ES"/>
        </w:rPr>
        <w:t xml:space="preserve"> propósito do traballo e o seu significado. O estado actual do campo de investigación débese revisar coidadosamente e citarse as publicacións c</w:t>
      </w:r>
      <w:r w:rsidR="009E3A52" w:rsidRPr="00E92BA2">
        <w:rPr>
          <w:lang w:val="gl-ES"/>
        </w:rPr>
        <w:t>h</w:t>
      </w:r>
      <w:r w:rsidRPr="00E92BA2">
        <w:rPr>
          <w:lang w:val="gl-ES"/>
        </w:rPr>
        <w:t>ave. Por favor, resalte hipótese controvertidas e diverxentes cando sexa necesario. Finalmente, mencione brevemente o obxectivo principal do traballo e resalte as principais conclusións. Na medida do posible, manteña a introdución comprensible para os científicos e científicas de fóra do seu campo particular de investigación</w:t>
      </w:r>
      <w:r w:rsidRPr="00E92BA2">
        <w:rPr>
          <w:rStyle w:val="Refdenotaalpie"/>
          <w:lang w:val="gl-ES"/>
        </w:rPr>
        <w:footnoteReference w:id="2"/>
      </w:r>
      <w:r w:rsidRPr="00E92BA2">
        <w:rPr>
          <w:lang w:val="gl-ES"/>
        </w:rPr>
        <w:t>.</w:t>
      </w:r>
    </w:p>
    <w:p w14:paraId="552E93DE" w14:textId="433599CA" w:rsidR="00622E1D" w:rsidRPr="00E92BA2" w:rsidRDefault="00622E1D" w:rsidP="00622E1D">
      <w:pPr>
        <w:pStyle w:val="Ttuloseccin"/>
        <w:numPr>
          <w:ilvl w:val="0"/>
          <w:numId w:val="4"/>
        </w:numPr>
        <w:rPr>
          <w:lang w:val="gl-ES"/>
        </w:rPr>
      </w:pPr>
      <w:r w:rsidRPr="00E92BA2">
        <w:rPr>
          <w:lang w:val="gl-ES"/>
        </w:rPr>
        <w:t>Revisión da literatura</w:t>
      </w:r>
    </w:p>
    <w:p w14:paraId="075A7E4B" w14:textId="3C8230A3" w:rsidR="000326AA" w:rsidRPr="00E92BA2" w:rsidRDefault="000326AA" w:rsidP="000D6FB3">
      <w:pPr>
        <w:pStyle w:val="Corpotexto"/>
        <w:rPr>
          <w:lang w:val="gl-ES"/>
        </w:rPr>
      </w:pPr>
      <w:r w:rsidRPr="00E92BA2">
        <w:rPr>
          <w:lang w:val="gl-ES"/>
        </w:rPr>
        <w:t xml:space="preserve">Unha sección de Revisión da </w:t>
      </w:r>
      <w:r w:rsidR="00F75D49">
        <w:rPr>
          <w:lang w:val="gl-ES"/>
        </w:rPr>
        <w:t>L</w:t>
      </w:r>
      <w:r w:rsidRPr="00E92BA2">
        <w:rPr>
          <w:lang w:val="gl-ES"/>
        </w:rPr>
        <w:t>iteratura debe estender, non repetir, os antecedentes do artigo xa tratados na Introdución e asentar as bases para un traballo posterior.</w:t>
      </w:r>
    </w:p>
    <w:p w14:paraId="0340C4B6" w14:textId="7564C1E9" w:rsidR="006241D1" w:rsidRPr="00E92BA2" w:rsidRDefault="006241D1" w:rsidP="006241D1">
      <w:pPr>
        <w:pStyle w:val="Ttuloseccin"/>
        <w:numPr>
          <w:ilvl w:val="0"/>
          <w:numId w:val="4"/>
        </w:numPr>
        <w:rPr>
          <w:lang w:val="gl-ES"/>
        </w:rPr>
      </w:pPr>
      <w:r w:rsidRPr="00E92BA2">
        <w:rPr>
          <w:lang w:val="gl-ES"/>
        </w:rPr>
        <w:t>Materia</w:t>
      </w:r>
      <w:r w:rsidR="00574B0D" w:rsidRPr="00E92BA2">
        <w:rPr>
          <w:lang w:val="gl-ES"/>
        </w:rPr>
        <w:t>is</w:t>
      </w:r>
      <w:r w:rsidRPr="00E92BA2">
        <w:rPr>
          <w:lang w:val="gl-ES"/>
        </w:rPr>
        <w:t xml:space="preserve"> </w:t>
      </w:r>
      <w:r w:rsidR="00574B0D" w:rsidRPr="00E92BA2">
        <w:rPr>
          <w:lang w:val="gl-ES"/>
        </w:rPr>
        <w:t>e</w:t>
      </w:r>
      <w:r w:rsidRPr="00E92BA2">
        <w:rPr>
          <w:lang w:val="gl-ES"/>
        </w:rPr>
        <w:t xml:space="preserve"> métodos</w:t>
      </w:r>
    </w:p>
    <w:p w14:paraId="060262EB" w14:textId="040B1FFC" w:rsidR="000326AA" w:rsidRPr="00E92BA2" w:rsidRDefault="000326AA" w:rsidP="0044627A">
      <w:pPr>
        <w:pStyle w:val="Corpotexto"/>
        <w:rPr>
          <w:lang w:val="gl-ES"/>
        </w:rPr>
      </w:pPr>
      <w:r w:rsidRPr="00E92BA2">
        <w:rPr>
          <w:lang w:val="gl-ES"/>
        </w:rPr>
        <w:t>Esta sección debe proporcionar detalles suficientes para permitir que o traballo sexa reproducido por un investigador independente. Os métodos que xa están publicados deben ser resumidos e indicados por unha referencia. Se se cita directamente a partir dun método publicado anteriormente, use aspas e cite a fonte. Tamén se debe describir calquera modificación dos métodos existentes.</w:t>
      </w:r>
    </w:p>
    <w:p w14:paraId="50C53F48" w14:textId="656ACAFE" w:rsidR="006241D1" w:rsidRPr="00E92BA2" w:rsidRDefault="006241D1" w:rsidP="006241D1">
      <w:pPr>
        <w:pStyle w:val="Ttuloseccin"/>
        <w:numPr>
          <w:ilvl w:val="0"/>
          <w:numId w:val="4"/>
        </w:numPr>
        <w:rPr>
          <w:lang w:val="gl-ES"/>
        </w:rPr>
      </w:pPr>
      <w:r w:rsidRPr="00E92BA2">
        <w:rPr>
          <w:lang w:val="gl-ES"/>
        </w:rPr>
        <w:t>Resultados</w:t>
      </w:r>
    </w:p>
    <w:p w14:paraId="2DAF824F" w14:textId="60A0D6E5" w:rsidR="00DB29D9" w:rsidRPr="00E92BA2" w:rsidRDefault="00DB29D9" w:rsidP="00D80D5C">
      <w:pPr>
        <w:pStyle w:val="Corpotexto"/>
        <w:rPr>
          <w:lang w:val="gl-ES"/>
        </w:rPr>
      </w:pPr>
      <w:r w:rsidRPr="00E92BA2">
        <w:rPr>
          <w:lang w:val="gl-ES"/>
        </w:rPr>
        <w:t xml:space="preserve">A sección Resultados presenta as principais achegas do estudo de forma clara, concisa e lóxica. Este punto deberá resumir obxectivamente os resultados da investigación, acompañados, se fose necesario, de análises estatísticas, figuras, táboas e gráficos para </w:t>
      </w:r>
      <w:r w:rsidR="008F0D1D">
        <w:rPr>
          <w:lang w:val="gl-ES"/>
        </w:rPr>
        <w:t>mellorar a comprensión e validez</w:t>
      </w:r>
      <w:r w:rsidRPr="00E92BA2">
        <w:rPr>
          <w:lang w:val="gl-ES"/>
        </w:rPr>
        <w:t xml:space="preserve"> </w:t>
      </w:r>
      <w:r w:rsidR="008F0D1D">
        <w:rPr>
          <w:lang w:val="gl-ES"/>
        </w:rPr>
        <w:t>d</w:t>
      </w:r>
      <w:r w:rsidRPr="00E92BA2">
        <w:rPr>
          <w:lang w:val="gl-ES"/>
        </w:rPr>
        <w:t>as conclusións.</w:t>
      </w:r>
    </w:p>
    <w:p w14:paraId="79C0FE86" w14:textId="27575809" w:rsidR="00403252" w:rsidRPr="00E92BA2" w:rsidRDefault="00806CC0" w:rsidP="00403252">
      <w:pPr>
        <w:pStyle w:val="Subseccin1"/>
        <w:numPr>
          <w:ilvl w:val="1"/>
          <w:numId w:val="4"/>
        </w:numPr>
        <w:rPr>
          <w:lang w:val="gl-ES"/>
        </w:rPr>
      </w:pPr>
      <w:r w:rsidRPr="00E92BA2">
        <w:rPr>
          <w:lang w:val="gl-ES"/>
        </w:rPr>
        <w:t>Título s</w:t>
      </w:r>
      <w:r w:rsidR="00403252" w:rsidRPr="00E92BA2">
        <w:rPr>
          <w:lang w:val="gl-ES"/>
        </w:rPr>
        <w:t>ubapartado</w:t>
      </w:r>
    </w:p>
    <w:p w14:paraId="349C644A" w14:textId="1EDF5A4F" w:rsidR="001A5B49" w:rsidRPr="00E92BA2" w:rsidRDefault="001A5B49" w:rsidP="001A5B49">
      <w:pPr>
        <w:pStyle w:val="Corpotexto"/>
        <w:rPr>
          <w:lang w:val="gl-ES"/>
        </w:rPr>
      </w:pPr>
      <w:r w:rsidRPr="00E92BA2">
        <w:rPr>
          <w:lang w:val="gl-ES"/>
        </w:rPr>
        <w:t>S</w:t>
      </w:r>
      <w:r w:rsidR="00DB29D9" w:rsidRPr="00E92BA2">
        <w:rPr>
          <w:lang w:val="gl-ES"/>
        </w:rPr>
        <w:t>e</w:t>
      </w:r>
      <w:r w:rsidRPr="00E92BA2">
        <w:rPr>
          <w:lang w:val="gl-ES"/>
        </w:rPr>
        <w:t xml:space="preserve"> se </w:t>
      </w:r>
      <w:r w:rsidR="00DB29D9" w:rsidRPr="00E92BA2">
        <w:rPr>
          <w:lang w:val="gl-ES"/>
        </w:rPr>
        <w:t>inclúen</w:t>
      </w:r>
      <w:r w:rsidRPr="00E92BA2">
        <w:rPr>
          <w:lang w:val="gl-ES"/>
        </w:rPr>
        <w:t xml:space="preserve"> listas con viñetas, estas </w:t>
      </w:r>
      <w:r w:rsidR="00DB29D9" w:rsidRPr="00E92BA2">
        <w:rPr>
          <w:lang w:val="gl-ES"/>
        </w:rPr>
        <w:t>realizaranse</w:t>
      </w:r>
      <w:r w:rsidRPr="00E92BA2">
        <w:rPr>
          <w:lang w:val="gl-ES"/>
        </w:rPr>
        <w:t xml:space="preserve"> así:</w:t>
      </w:r>
    </w:p>
    <w:p w14:paraId="6EC0459E" w14:textId="77777777" w:rsidR="001A5B49" w:rsidRPr="00E92BA2" w:rsidRDefault="001A5B49" w:rsidP="001A5B49">
      <w:pPr>
        <w:pStyle w:val="Corpotexto"/>
        <w:ind w:firstLine="0"/>
        <w:rPr>
          <w:lang w:val="gl-ES"/>
        </w:rPr>
      </w:pPr>
    </w:p>
    <w:p w14:paraId="613BBD53" w14:textId="6339156F" w:rsidR="001A5B49" w:rsidRPr="00E92BA2" w:rsidRDefault="001A5B49" w:rsidP="001A5B49">
      <w:pPr>
        <w:pStyle w:val="Corpotexto"/>
        <w:numPr>
          <w:ilvl w:val="0"/>
          <w:numId w:val="5"/>
        </w:numPr>
        <w:rPr>
          <w:lang w:val="gl-ES"/>
        </w:rPr>
      </w:pPr>
      <w:r w:rsidRPr="00E92BA2">
        <w:rPr>
          <w:lang w:val="gl-ES"/>
        </w:rPr>
        <w:t>Prime</w:t>
      </w:r>
      <w:r w:rsidR="00DB29D9" w:rsidRPr="00E92BA2">
        <w:rPr>
          <w:lang w:val="gl-ES"/>
        </w:rPr>
        <w:t>i</w:t>
      </w:r>
      <w:r w:rsidRPr="00E92BA2">
        <w:rPr>
          <w:lang w:val="gl-ES"/>
        </w:rPr>
        <w:t>ra.</w:t>
      </w:r>
    </w:p>
    <w:p w14:paraId="4BDB0DF7" w14:textId="39AD13DD" w:rsidR="001A5B49" w:rsidRPr="00E92BA2" w:rsidRDefault="001A5B49" w:rsidP="001A5B49">
      <w:pPr>
        <w:pStyle w:val="Corpotexto"/>
        <w:numPr>
          <w:ilvl w:val="0"/>
          <w:numId w:val="5"/>
        </w:numPr>
        <w:rPr>
          <w:lang w:val="gl-ES"/>
        </w:rPr>
      </w:pPr>
      <w:r w:rsidRPr="00E92BA2">
        <w:rPr>
          <w:lang w:val="gl-ES"/>
        </w:rPr>
        <w:t>Segunda.</w:t>
      </w:r>
    </w:p>
    <w:p w14:paraId="2DB39D64" w14:textId="1FF823FC" w:rsidR="001A5B49" w:rsidRPr="00E92BA2" w:rsidRDefault="001A5B49" w:rsidP="001A5B49">
      <w:pPr>
        <w:pStyle w:val="Corpotexto"/>
        <w:numPr>
          <w:ilvl w:val="0"/>
          <w:numId w:val="5"/>
        </w:numPr>
        <w:rPr>
          <w:lang w:val="gl-ES"/>
        </w:rPr>
      </w:pPr>
      <w:r w:rsidRPr="00E92BA2">
        <w:rPr>
          <w:lang w:val="gl-ES"/>
        </w:rPr>
        <w:t>Terce</w:t>
      </w:r>
      <w:r w:rsidR="00DB29D9" w:rsidRPr="00E92BA2">
        <w:rPr>
          <w:lang w:val="gl-ES"/>
        </w:rPr>
        <w:t>i</w:t>
      </w:r>
      <w:r w:rsidRPr="00E92BA2">
        <w:rPr>
          <w:lang w:val="gl-ES"/>
        </w:rPr>
        <w:t>ra.</w:t>
      </w:r>
    </w:p>
    <w:p w14:paraId="5EA9C4F1" w14:textId="77777777" w:rsidR="001A5B49" w:rsidRPr="00E92BA2" w:rsidRDefault="001A5B49" w:rsidP="001A5B49">
      <w:pPr>
        <w:pStyle w:val="Corpotexto"/>
        <w:ind w:firstLine="0"/>
        <w:rPr>
          <w:lang w:val="gl-ES"/>
        </w:rPr>
      </w:pPr>
    </w:p>
    <w:p w14:paraId="31F5338F" w14:textId="1570F5C9" w:rsidR="001A5B49" w:rsidRPr="00E92BA2" w:rsidRDefault="00DB29D9" w:rsidP="001A5B49">
      <w:pPr>
        <w:pStyle w:val="Corpotexto"/>
        <w:rPr>
          <w:lang w:val="gl-ES"/>
        </w:rPr>
      </w:pPr>
      <w:r w:rsidRPr="00E92BA2">
        <w:rPr>
          <w:lang w:val="gl-ES"/>
        </w:rPr>
        <w:t>E</w:t>
      </w:r>
      <w:r w:rsidR="001A5B49" w:rsidRPr="00E92BA2">
        <w:rPr>
          <w:lang w:val="gl-ES"/>
        </w:rPr>
        <w:t xml:space="preserve"> s</w:t>
      </w:r>
      <w:r w:rsidRPr="00E92BA2">
        <w:rPr>
          <w:lang w:val="gl-ES"/>
        </w:rPr>
        <w:t>e</w:t>
      </w:r>
      <w:r w:rsidR="001A5B49" w:rsidRPr="00E92BA2">
        <w:rPr>
          <w:lang w:val="gl-ES"/>
        </w:rPr>
        <w:t xml:space="preserve"> as listas se enumeran con números o</w:t>
      </w:r>
      <w:r w:rsidRPr="00E92BA2">
        <w:rPr>
          <w:lang w:val="gl-ES"/>
        </w:rPr>
        <w:t>u</w:t>
      </w:r>
      <w:r w:rsidR="001A5B49" w:rsidRPr="00E92BA2">
        <w:rPr>
          <w:lang w:val="gl-ES"/>
        </w:rPr>
        <w:t xml:space="preserve"> con letras</w:t>
      </w:r>
      <w:r w:rsidRPr="00E92BA2">
        <w:rPr>
          <w:lang w:val="gl-ES"/>
        </w:rPr>
        <w:t>,</w:t>
      </w:r>
      <w:r w:rsidR="001A5B49" w:rsidRPr="00E92BA2">
        <w:rPr>
          <w:lang w:val="gl-ES"/>
        </w:rPr>
        <w:t xml:space="preserve"> </w:t>
      </w:r>
      <w:r w:rsidRPr="00E92BA2">
        <w:rPr>
          <w:lang w:val="gl-ES"/>
        </w:rPr>
        <w:t>realizaranse</w:t>
      </w:r>
      <w:r w:rsidR="001A5B49" w:rsidRPr="00E92BA2">
        <w:rPr>
          <w:lang w:val="gl-ES"/>
        </w:rPr>
        <w:t xml:space="preserve"> da </w:t>
      </w:r>
      <w:r w:rsidR="00CB4273" w:rsidRPr="00E92BA2">
        <w:rPr>
          <w:lang w:val="gl-ES"/>
        </w:rPr>
        <w:t>se</w:t>
      </w:r>
      <w:r w:rsidR="001A5B49" w:rsidRPr="00E92BA2">
        <w:rPr>
          <w:lang w:val="gl-ES"/>
        </w:rPr>
        <w:t>guinte mane</w:t>
      </w:r>
      <w:r w:rsidRPr="00E92BA2">
        <w:rPr>
          <w:lang w:val="gl-ES"/>
        </w:rPr>
        <w:t>i</w:t>
      </w:r>
      <w:r w:rsidR="001A5B49" w:rsidRPr="00E92BA2">
        <w:rPr>
          <w:lang w:val="gl-ES"/>
        </w:rPr>
        <w:t>ra:</w:t>
      </w:r>
    </w:p>
    <w:p w14:paraId="26C7BEE8" w14:textId="77777777" w:rsidR="001A5B49" w:rsidRPr="00E92BA2" w:rsidRDefault="001A5B49" w:rsidP="001A5B49">
      <w:pPr>
        <w:pStyle w:val="Corpotexto"/>
        <w:ind w:firstLine="0"/>
        <w:rPr>
          <w:lang w:val="gl-ES"/>
        </w:rPr>
      </w:pPr>
    </w:p>
    <w:p w14:paraId="57F38878" w14:textId="79E4AB3A" w:rsidR="001A5B49" w:rsidRPr="00E92BA2" w:rsidRDefault="001A5B49" w:rsidP="001A5B49">
      <w:pPr>
        <w:pStyle w:val="Corpotexto"/>
        <w:numPr>
          <w:ilvl w:val="0"/>
          <w:numId w:val="6"/>
        </w:numPr>
        <w:rPr>
          <w:lang w:val="gl-ES"/>
        </w:rPr>
      </w:pPr>
      <w:r w:rsidRPr="00E92BA2">
        <w:rPr>
          <w:lang w:val="gl-ES"/>
        </w:rPr>
        <w:t>Prime</w:t>
      </w:r>
      <w:r w:rsidR="00DB29D9" w:rsidRPr="00E92BA2">
        <w:rPr>
          <w:lang w:val="gl-ES"/>
        </w:rPr>
        <w:t>i</w:t>
      </w:r>
      <w:r w:rsidRPr="00E92BA2">
        <w:rPr>
          <w:lang w:val="gl-ES"/>
        </w:rPr>
        <w:t>ro.</w:t>
      </w:r>
    </w:p>
    <w:p w14:paraId="34C75AA8" w14:textId="1C1BF591" w:rsidR="001A5B49" w:rsidRPr="00E92BA2" w:rsidRDefault="001A5B49" w:rsidP="001A5B49">
      <w:pPr>
        <w:pStyle w:val="Corpotexto"/>
        <w:numPr>
          <w:ilvl w:val="0"/>
          <w:numId w:val="6"/>
        </w:numPr>
        <w:rPr>
          <w:lang w:val="gl-ES"/>
        </w:rPr>
      </w:pPr>
      <w:r w:rsidRPr="00E92BA2">
        <w:rPr>
          <w:lang w:val="gl-ES"/>
        </w:rPr>
        <w:t>Segundo.</w:t>
      </w:r>
    </w:p>
    <w:p w14:paraId="5EEDAA8F" w14:textId="5489CE66" w:rsidR="001A5B49" w:rsidRPr="00E92BA2" w:rsidRDefault="001A5B49" w:rsidP="001A5B49">
      <w:pPr>
        <w:pStyle w:val="Corpotexto"/>
        <w:numPr>
          <w:ilvl w:val="0"/>
          <w:numId w:val="6"/>
        </w:numPr>
        <w:rPr>
          <w:lang w:val="gl-ES"/>
        </w:rPr>
      </w:pPr>
      <w:r w:rsidRPr="00E92BA2">
        <w:rPr>
          <w:lang w:val="gl-ES"/>
        </w:rPr>
        <w:t>Terce</w:t>
      </w:r>
      <w:r w:rsidR="00DB29D9" w:rsidRPr="00E92BA2">
        <w:rPr>
          <w:lang w:val="gl-ES"/>
        </w:rPr>
        <w:t>i</w:t>
      </w:r>
      <w:r w:rsidRPr="00E92BA2">
        <w:rPr>
          <w:lang w:val="gl-ES"/>
        </w:rPr>
        <w:t>ro.</w:t>
      </w:r>
    </w:p>
    <w:p w14:paraId="5EB50D62" w14:textId="77777777" w:rsidR="001A5B49" w:rsidRPr="00E92BA2" w:rsidRDefault="001A5B49" w:rsidP="001A5B49">
      <w:pPr>
        <w:pStyle w:val="Corpotexto"/>
        <w:ind w:firstLine="0"/>
        <w:rPr>
          <w:lang w:val="gl-ES"/>
        </w:rPr>
      </w:pPr>
    </w:p>
    <w:p w14:paraId="62CF55D8" w14:textId="722C2A4F" w:rsidR="001A5B49" w:rsidRPr="00E92BA2" w:rsidRDefault="001A5B49" w:rsidP="001A5B49">
      <w:pPr>
        <w:pStyle w:val="Corpotexto"/>
        <w:ind w:firstLine="0"/>
        <w:rPr>
          <w:lang w:val="gl-ES"/>
        </w:rPr>
      </w:pPr>
      <w:r w:rsidRPr="00E92BA2">
        <w:rPr>
          <w:lang w:val="gl-ES"/>
        </w:rPr>
        <w:t>o</w:t>
      </w:r>
      <w:r w:rsidR="00DB29D9" w:rsidRPr="00E92BA2">
        <w:rPr>
          <w:lang w:val="gl-ES"/>
        </w:rPr>
        <w:t>u</w:t>
      </w:r>
      <w:r w:rsidRPr="00E92BA2">
        <w:rPr>
          <w:lang w:val="gl-ES"/>
        </w:rPr>
        <w:t xml:space="preserve"> ben:</w:t>
      </w:r>
    </w:p>
    <w:p w14:paraId="471D393A" w14:textId="77777777" w:rsidR="001A5B49" w:rsidRPr="00E92BA2" w:rsidRDefault="001A5B49" w:rsidP="001A5B49">
      <w:pPr>
        <w:pStyle w:val="Corpotexto"/>
        <w:ind w:firstLine="0"/>
        <w:rPr>
          <w:lang w:val="gl-ES"/>
        </w:rPr>
      </w:pPr>
    </w:p>
    <w:p w14:paraId="47294647" w14:textId="235FFBAE" w:rsidR="001A5B49" w:rsidRPr="00E92BA2" w:rsidRDefault="001A5B49" w:rsidP="001A5B49">
      <w:pPr>
        <w:pStyle w:val="Corpotexto"/>
        <w:numPr>
          <w:ilvl w:val="0"/>
          <w:numId w:val="7"/>
        </w:numPr>
        <w:rPr>
          <w:lang w:val="gl-ES"/>
        </w:rPr>
      </w:pPr>
      <w:r w:rsidRPr="00E92BA2">
        <w:rPr>
          <w:lang w:val="gl-ES"/>
        </w:rPr>
        <w:t>Prime</w:t>
      </w:r>
      <w:r w:rsidR="00DB29D9" w:rsidRPr="00E92BA2">
        <w:rPr>
          <w:lang w:val="gl-ES"/>
        </w:rPr>
        <w:t>i</w:t>
      </w:r>
      <w:r w:rsidRPr="00E92BA2">
        <w:rPr>
          <w:lang w:val="gl-ES"/>
        </w:rPr>
        <w:t>ro.</w:t>
      </w:r>
    </w:p>
    <w:p w14:paraId="1579F454" w14:textId="5486ED51" w:rsidR="001A5B49" w:rsidRPr="00E92BA2" w:rsidRDefault="001A5B49" w:rsidP="001A5B49">
      <w:pPr>
        <w:pStyle w:val="Corpotexto"/>
        <w:numPr>
          <w:ilvl w:val="0"/>
          <w:numId w:val="7"/>
        </w:numPr>
        <w:rPr>
          <w:lang w:val="gl-ES"/>
        </w:rPr>
      </w:pPr>
      <w:r w:rsidRPr="00E92BA2">
        <w:rPr>
          <w:lang w:val="gl-ES"/>
        </w:rPr>
        <w:t>Segundo.</w:t>
      </w:r>
    </w:p>
    <w:p w14:paraId="0C098250" w14:textId="34471A1A" w:rsidR="00012FF2" w:rsidRPr="00E92BA2" w:rsidRDefault="001A5B49" w:rsidP="001A5B49">
      <w:pPr>
        <w:pStyle w:val="Corpotexto"/>
        <w:numPr>
          <w:ilvl w:val="0"/>
          <w:numId w:val="7"/>
        </w:numPr>
        <w:rPr>
          <w:lang w:val="gl-ES"/>
        </w:rPr>
      </w:pPr>
      <w:r w:rsidRPr="00E92BA2">
        <w:rPr>
          <w:lang w:val="gl-ES"/>
        </w:rPr>
        <w:t>Terce</w:t>
      </w:r>
      <w:r w:rsidR="00DB29D9" w:rsidRPr="00E92BA2">
        <w:rPr>
          <w:lang w:val="gl-ES"/>
        </w:rPr>
        <w:t>i</w:t>
      </w:r>
      <w:r w:rsidRPr="00E92BA2">
        <w:rPr>
          <w:lang w:val="gl-ES"/>
        </w:rPr>
        <w:t>ro.</w:t>
      </w:r>
    </w:p>
    <w:p w14:paraId="26F1D111" w14:textId="77777777" w:rsidR="007C4205" w:rsidRPr="00E92BA2" w:rsidRDefault="007C4205" w:rsidP="007C4205">
      <w:pPr>
        <w:pStyle w:val="Corpotexto"/>
        <w:ind w:left="720" w:firstLine="0"/>
        <w:rPr>
          <w:lang w:val="gl-ES"/>
        </w:rPr>
      </w:pPr>
    </w:p>
    <w:p w14:paraId="6F262F56" w14:textId="77777777" w:rsidR="00CB4273" w:rsidRPr="00E92BA2" w:rsidRDefault="00CB4273" w:rsidP="006D1715">
      <w:pPr>
        <w:pStyle w:val="Corpotexto"/>
        <w:rPr>
          <w:lang w:val="gl-ES"/>
        </w:rPr>
      </w:pPr>
      <w:r w:rsidRPr="00E92BA2">
        <w:rPr>
          <w:lang w:val="gl-ES"/>
        </w:rPr>
        <w:t>O texto continuaría aquí como un parágrafo novo.</w:t>
      </w:r>
    </w:p>
    <w:p w14:paraId="26F2E3DD" w14:textId="731C342D" w:rsidR="00CB4273" w:rsidRPr="00E92BA2" w:rsidRDefault="00CB4273" w:rsidP="006D1715">
      <w:pPr>
        <w:pStyle w:val="Corpotexto"/>
        <w:rPr>
          <w:lang w:val="gl-ES"/>
        </w:rPr>
      </w:pPr>
      <w:r w:rsidRPr="00E92BA2">
        <w:rPr>
          <w:lang w:val="gl-ES"/>
        </w:rPr>
        <w:t>Tódalas figuras e as táboas deben citarse no texto principal como Figura 1, Táboa 1, etc., e deberanse colocar no texto principal o máis preto posible da primeira vez que se citan.</w:t>
      </w:r>
      <w:r w:rsidR="002B69C0">
        <w:rPr>
          <w:lang w:val="gl-ES"/>
        </w:rPr>
        <w:t xml:space="preserve"> Os títulos deberán situarse sobre a figura e a fonte </w:t>
      </w:r>
      <w:r w:rsidR="00141578">
        <w:rPr>
          <w:lang w:val="gl-ES"/>
        </w:rPr>
        <w:t>debaixo, como se amosa no seguinte exemplo</w:t>
      </w:r>
      <w:r w:rsidR="00D46732">
        <w:rPr>
          <w:lang w:val="gl-ES"/>
        </w:rPr>
        <w:t>.</w:t>
      </w:r>
    </w:p>
    <w:p w14:paraId="5EF798D6" w14:textId="2CBE3DB2" w:rsidR="00012FF2" w:rsidRPr="00E92BA2" w:rsidRDefault="00012FF2" w:rsidP="00141578">
      <w:pPr>
        <w:pStyle w:val="Ttulofigura"/>
        <w:spacing w:before="240"/>
        <w:rPr>
          <w:lang w:val="gl-ES"/>
        </w:rPr>
      </w:pPr>
      <w:r w:rsidRPr="00E92BA2">
        <w:rPr>
          <w:lang w:val="gl-ES"/>
        </w:rPr>
        <w:t>Figura</w:t>
      </w:r>
      <w:r w:rsidR="00D47563">
        <w:rPr>
          <w:lang w:val="gl-ES"/>
        </w:rPr>
        <w:t xml:space="preserve"> / Táboa</w:t>
      </w:r>
      <w:r w:rsidRPr="00E92BA2">
        <w:rPr>
          <w:lang w:val="gl-ES"/>
        </w:rPr>
        <w:t xml:space="preserve"> 1. Título</w:t>
      </w:r>
    </w:p>
    <w:p w14:paraId="7617C401" w14:textId="295B2C7D" w:rsidR="00012FF2" w:rsidRPr="00E92BA2" w:rsidRDefault="00012FF2" w:rsidP="00012FF2">
      <w:pPr>
        <w:pStyle w:val="Corpotexto"/>
        <w:ind w:firstLine="0"/>
        <w:jc w:val="center"/>
        <w:rPr>
          <w:lang w:val="gl-ES"/>
        </w:rPr>
      </w:pPr>
      <w:r w:rsidRPr="00E92BA2">
        <w:rPr>
          <w:noProof/>
          <w:lang w:val="gl-ES" w:eastAsia="gl-ES"/>
        </w:rPr>
        <w:drawing>
          <wp:inline distT="0" distB="0" distL="0" distR="0" wp14:anchorId="29C68111" wp14:editId="0E709E49">
            <wp:extent cx="2260694" cy="1632111"/>
            <wp:effectExtent l="0" t="0" r="6350" b="6350"/>
            <wp:docPr id="5" name="Imagen 5" descr="Imagen de la pantalla de un celular con 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de la pantalla de un celular con texto&#10;&#10;Descripción generada automáticamente con confianza baja"/>
                    <pic:cNvPicPr/>
                  </pic:nvPicPr>
                  <pic:blipFill>
                    <a:blip r:embed="rId8">
                      <a:extLst>
                        <a:ext uri="{28A0092B-C50C-407E-A947-70E740481C1C}">
                          <a14:useLocalDpi xmlns:a14="http://schemas.microsoft.com/office/drawing/2010/main" val="0"/>
                        </a:ext>
                      </a:extLst>
                    </a:blip>
                    <a:stretch>
                      <a:fillRect/>
                    </a:stretch>
                  </pic:blipFill>
                  <pic:spPr>
                    <a:xfrm>
                      <a:off x="0" y="0"/>
                      <a:ext cx="2273698" cy="1641499"/>
                    </a:xfrm>
                    <a:prstGeom prst="rect">
                      <a:avLst/>
                    </a:prstGeom>
                  </pic:spPr>
                </pic:pic>
              </a:graphicData>
            </a:graphic>
          </wp:inline>
        </w:drawing>
      </w:r>
    </w:p>
    <w:p w14:paraId="515971E1" w14:textId="43FEA2B8" w:rsidR="00671C3E" w:rsidRPr="00E92BA2" w:rsidRDefault="00012FF2" w:rsidP="00523F13">
      <w:pPr>
        <w:pStyle w:val="Pfigura"/>
        <w:rPr>
          <w:lang w:val="gl-ES"/>
        </w:rPr>
      </w:pPr>
      <w:r w:rsidRPr="00E92BA2">
        <w:rPr>
          <w:lang w:val="gl-ES"/>
        </w:rPr>
        <w:t>F</w:t>
      </w:r>
      <w:r w:rsidR="00CB4273" w:rsidRPr="00E92BA2">
        <w:rPr>
          <w:lang w:val="gl-ES"/>
        </w:rPr>
        <w:t>o</w:t>
      </w:r>
      <w:r w:rsidRPr="00E92BA2">
        <w:rPr>
          <w:lang w:val="gl-ES"/>
        </w:rPr>
        <w:t>nte: f</w:t>
      </w:r>
      <w:r w:rsidR="00CB4273" w:rsidRPr="00E92BA2">
        <w:rPr>
          <w:lang w:val="gl-ES"/>
        </w:rPr>
        <w:t>o</w:t>
      </w:r>
      <w:r w:rsidRPr="00E92BA2">
        <w:rPr>
          <w:lang w:val="gl-ES"/>
        </w:rPr>
        <w:t>nte.</w:t>
      </w:r>
    </w:p>
    <w:p w14:paraId="70D73D8F" w14:textId="77777777" w:rsidR="006965D8" w:rsidRPr="00E92BA2" w:rsidRDefault="006965D8" w:rsidP="00BF6C97">
      <w:pPr>
        <w:pStyle w:val="Corpotexto"/>
        <w:rPr>
          <w:lang w:val="gl-ES"/>
        </w:rPr>
      </w:pPr>
    </w:p>
    <w:p w14:paraId="2700610D" w14:textId="0ABD32C6" w:rsidR="00CB4273" w:rsidRPr="00E92BA2" w:rsidRDefault="00CB4273" w:rsidP="00EB652E">
      <w:pPr>
        <w:pStyle w:val="Corpotexto"/>
        <w:rPr>
          <w:lang w:val="gl-ES"/>
        </w:rPr>
      </w:pPr>
      <w:r w:rsidRPr="00E92BA2">
        <w:rPr>
          <w:lang w:val="gl-ES"/>
        </w:rPr>
        <w:t>Se se empregan ecuacións, débense centrar e numerar adecuadamente. Recoméndase o uso de táboas coas beiras ocultas para facilitar a inserción e edición das ecuacións.</w:t>
      </w:r>
    </w:p>
    <w:p w14:paraId="2F411392" w14:textId="77777777" w:rsidR="006965D8" w:rsidRPr="00E92BA2" w:rsidRDefault="006965D8" w:rsidP="00BF6C97">
      <w:pPr>
        <w:pStyle w:val="Corpotexto"/>
        <w:rPr>
          <w:lang w:val="gl-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371"/>
        <w:gridCol w:w="561"/>
      </w:tblGrid>
      <w:tr w:rsidR="00773C47" w:rsidRPr="00E92BA2" w14:paraId="496DC653" w14:textId="77777777" w:rsidTr="00C223A8">
        <w:tc>
          <w:tcPr>
            <w:tcW w:w="562" w:type="dxa"/>
          </w:tcPr>
          <w:p w14:paraId="5332CBFA" w14:textId="77777777" w:rsidR="00773C47" w:rsidRPr="00E92BA2" w:rsidRDefault="00773C47" w:rsidP="00BF6C97">
            <w:pPr>
              <w:pStyle w:val="Corpotexto"/>
              <w:ind w:firstLine="0"/>
              <w:rPr>
                <w:lang w:val="gl-ES"/>
              </w:rPr>
            </w:pPr>
          </w:p>
        </w:tc>
        <w:tc>
          <w:tcPr>
            <w:tcW w:w="7371" w:type="dxa"/>
          </w:tcPr>
          <w:p w14:paraId="5EC8058B" w14:textId="7F1135E1" w:rsidR="00773C47" w:rsidRPr="00E92BA2" w:rsidRDefault="00C223A8" w:rsidP="00BF6C97">
            <w:pPr>
              <w:pStyle w:val="Corpotexto"/>
              <w:ind w:firstLine="0"/>
              <w:rPr>
                <w:lang w:val="gl-ES"/>
              </w:rPr>
            </w:pPr>
            <m:oMathPara>
              <m:oMath>
                <m:r>
                  <w:rPr>
                    <w:rFonts w:ascii="Cambria Math" w:hAnsi="Cambria Math"/>
                    <w:lang w:val="gl-ES"/>
                  </w:rPr>
                  <m:t>Insertar ecuación</m:t>
                </m:r>
              </m:oMath>
            </m:oMathPara>
          </w:p>
        </w:tc>
        <w:tc>
          <w:tcPr>
            <w:tcW w:w="561" w:type="dxa"/>
          </w:tcPr>
          <w:p w14:paraId="3A898987" w14:textId="60ADCE65" w:rsidR="00773C47" w:rsidRPr="00E92BA2" w:rsidRDefault="00C223A8" w:rsidP="00C223A8">
            <w:pPr>
              <w:pStyle w:val="Corpotexto"/>
              <w:ind w:firstLine="0"/>
              <w:jc w:val="center"/>
              <w:rPr>
                <w:lang w:val="gl-ES"/>
              </w:rPr>
            </w:pPr>
            <w:r w:rsidRPr="00E92BA2">
              <w:rPr>
                <w:lang w:val="gl-ES"/>
              </w:rPr>
              <w:t>(1)</w:t>
            </w:r>
          </w:p>
        </w:tc>
      </w:tr>
    </w:tbl>
    <w:p w14:paraId="16A1C6D5" w14:textId="4C927AE5" w:rsidR="00BF6C97" w:rsidRPr="00E92BA2" w:rsidRDefault="00BF6C97" w:rsidP="00BF6C97">
      <w:pPr>
        <w:pStyle w:val="Corpotexto"/>
        <w:rPr>
          <w:lang w:val="gl-ES"/>
        </w:rPr>
      </w:pPr>
    </w:p>
    <w:p w14:paraId="56F0ACD9" w14:textId="7D571D14" w:rsidR="00806CC0" w:rsidRPr="00E92BA2" w:rsidRDefault="00806CC0" w:rsidP="00806CC0">
      <w:pPr>
        <w:pStyle w:val="Subseccionesrestantes"/>
        <w:numPr>
          <w:ilvl w:val="2"/>
          <w:numId w:val="4"/>
        </w:numPr>
        <w:rPr>
          <w:lang w:val="gl-ES"/>
        </w:rPr>
      </w:pPr>
      <w:r w:rsidRPr="00E92BA2">
        <w:rPr>
          <w:lang w:val="gl-ES"/>
        </w:rPr>
        <w:t>Título subapartado</w:t>
      </w:r>
    </w:p>
    <w:p w14:paraId="02CEE8E8" w14:textId="70B6783D" w:rsidR="00806CC0" w:rsidRPr="00E92BA2" w:rsidRDefault="00806CC0" w:rsidP="00806CC0">
      <w:pPr>
        <w:pStyle w:val="Corpotexto"/>
        <w:rPr>
          <w:lang w:val="gl-ES"/>
        </w:rPr>
      </w:pPr>
      <w:r w:rsidRPr="00E92BA2">
        <w:rPr>
          <w:lang w:val="gl-ES"/>
        </w:rPr>
        <w:t>Texto Texto Texto Texto Texto Texto Texto Texto Texto Texto Texto Texto Texto Texto Texto Texto Texto Texto Texto Texto Texto Texto Texto Texto Texto Texto Texto Texto Texto Texto Texto Texto Texto Texto Texto Texto Texto Texto Texto.</w:t>
      </w:r>
    </w:p>
    <w:p w14:paraId="77F4B87E" w14:textId="54ECD648" w:rsidR="00357710" w:rsidRPr="00E92BA2" w:rsidRDefault="00357710" w:rsidP="00357710">
      <w:pPr>
        <w:pStyle w:val="Ttuloseccin"/>
        <w:numPr>
          <w:ilvl w:val="0"/>
          <w:numId w:val="4"/>
        </w:numPr>
        <w:rPr>
          <w:lang w:val="gl-ES"/>
        </w:rPr>
      </w:pPr>
      <w:r w:rsidRPr="00E92BA2">
        <w:rPr>
          <w:lang w:val="gl-ES"/>
        </w:rPr>
        <w:t>Discusión</w:t>
      </w:r>
    </w:p>
    <w:p w14:paraId="52D37B6C" w14:textId="7BA75D40" w:rsidR="00CB4273" w:rsidRPr="00E92BA2" w:rsidRDefault="00CB4273" w:rsidP="006E4A7C">
      <w:pPr>
        <w:pStyle w:val="Corpotexto"/>
        <w:rPr>
          <w:lang w:val="gl-ES"/>
        </w:rPr>
      </w:pPr>
      <w:r w:rsidRPr="00E92BA2">
        <w:rPr>
          <w:lang w:val="gl-ES"/>
        </w:rPr>
        <w:t>Esta sección debe explora</w:t>
      </w:r>
      <w:r w:rsidR="00537B81" w:rsidRPr="00E92BA2">
        <w:rPr>
          <w:lang w:val="gl-ES"/>
        </w:rPr>
        <w:t>r a</w:t>
      </w:r>
      <w:r w:rsidRPr="00E92BA2">
        <w:rPr>
          <w:lang w:val="gl-ES"/>
        </w:rPr>
        <w:t xml:space="preserve"> importancia dos resultados do traballo, non repetilos. Os autores e autoras deben discutir os resultados e a súa interpretación en relación a estudos previos e ás hipóteses de traballo. Os </w:t>
      </w:r>
      <w:r w:rsidR="00537B81" w:rsidRPr="00E92BA2">
        <w:rPr>
          <w:lang w:val="gl-ES"/>
        </w:rPr>
        <w:t>achados</w:t>
      </w:r>
      <w:r w:rsidRPr="00E92BA2">
        <w:rPr>
          <w:lang w:val="gl-ES"/>
        </w:rPr>
        <w:t xml:space="preserve"> e as súas implicacións débense discutir no contexto máis amplo posible.</w:t>
      </w:r>
    </w:p>
    <w:p w14:paraId="1632CF3B" w14:textId="13FDBAAE" w:rsidR="00CB4273" w:rsidRPr="00E92BA2" w:rsidRDefault="00CB4273" w:rsidP="006E4A7C">
      <w:pPr>
        <w:pStyle w:val="Corpotexto"/>
        <w:rPr>
          <w:lang w:val="gl-ES"/>
        </w:rPr>
      </w:pPr>
      <w:r w:rsidRPr="00E92BA2">
        <w:rPr>
          <w:lang w:val="gl-ES"/>
        </w:rPr>
        <w:t xml:space="preserve">Unha sección de resultados e discusión combinada </w:t>
      </w:r>
      <w:r w:rsidR="0021747D" w:rsidRPr="00E92BA2">
        <w:rPr>
          <w:lang w:val="gl-ES"/>
        </w:rPr>
        <w:t>adoita</w:t>
      </w:r>
      <w:r w:rsidRPr="00E92BA2">
        <w:rPr>
          <w:lang w:val="gl-ES"/>
        </w:rPr>
        <w:t xml:space="preserve"> ser apropiada.</w:t>
      </w:r>
    </w:p>
    <w:p w14:paraId="124FCA30" w14:textId="7501C64A" w:rsidR="0093056B" w:rsidRPr="00E92BA2" w:rsidRDefault="0093056B" w:rsidP="0093056B">
      <w:pPr>
        <w:pStyle w:val="Ttuloseccin"/>
        <w:numPr>
          <w:ilvl w:val="0"/>
          <w:numId w:val="4"/>
        </w:numPr>
        <w:rPr>
          <w:lang w:val="gl-ES"/>
        </w:rPr>
      </w:pPr>
      <w:r w:rsidRPr="00E92BA2">
        <w:rPr>
          <w:lang w:val="gl-ES"/>
        </w:rPr>
        <w:t>Conclusi</w:t>
      </w:r>
      <w:r w:rsidR="00574B0D" w:rsidRPr="00E92BA2">
        <w:rPr>
          <w:lang w:val="gl-ES"/>
        </w:rPr>
        <w:t>óns</w:t>
      </w:r>
    </w:p>
    <w:p w14:paraId="1E3A7A41" w14:textId="5120811B" w:rsidR="00537B81" w:rsidRPr="00E92BA2" w:rsidRDefault="00537B81" w:rsidP="001C083E">
      <w:pPr>
        <w:pStyle w:val="Corpotexto"/>
        <w:rPr>
          <w:lang w:val="gl-ES"/>
        </w:rPr>
      </w:pPr>
      <w:r w:rsidRPr="00E92BA2">
        <w:rPr>
          <w:lang w:val="gl-ES"/>
        </w:rPr>
        <w:t xml:space="preserve">A sección de </w:t>
      </w:r>
      <w:r w:rsidR="0021747D" w:rsidRPr="00E92BA2">
        <w:rPr>
          <w:lang w:val="gl-ES"/>
        </w:rPr>
        <w:t>C</w:t>
      </w:r>
      <w:r w:rsidRPr="00E92BA2">
        <w:rPr>
          <w:lang w:val="gl-ES"/>
        </w:rPr>
        <w:t xml:space="preserve">onclusións debe resumir brevemente os principais </w:t>
      </w:r>
      <w:r w:rsidR="0021747D" w:rsidRPr="00E92BA2">
        <w:rPr>
          <w:lang w:val="gl-ES"/>
        </w:rPr>
        <w:t>achados</w:t>
      </w:r>
      <w:r w:rsidRPr="00E92BA2">
        <w:rPr>
          <w:lang w:val="gl-ES"/>
        </w:rPr>
        <w:t xml:space="preserve"> da investigación </w:t>
      </w:r>
      <w:r w:rsidR="008F0D1D">
        <w:rPr>
          <w:lang w:val="gl-ES"/>
        </w:rPr>
        <w:t xml:space="preserve">derivados </w:t>
      </w:r>
      <w:r w:rsidRPr="00E92BA2">
        <w:rPr>
          <w:lang w:val="gl-ES"/>
        </w:rPr>
        <w:t>a partir dos obxectivos. Tamén é importante presentar as implicacións e aplicacións dos resultados, as limitacións do estudo e as posibles áreas para futuras investigacións.</w:t>
      </w:r>
    </w:p>
    <w:p w14:paraId="39E39E5D" w14:textId="64F78AA2" w:rsidR="00E43E10" w:rsidRPr="00E92BA2" w:rsidRDefault="00E43E10" w:rsidP="0019117D">
      <w:pPr>
        <w:pStyle w:val="Agradecementostexto"/>
        <w:ind w:firstLine="0"/>
        <w:rPr>
          <w:lang w:val="gl-ES"/>
        </w:rPr>
      </w:pPr>
    </w:p>
    <w:p w14:paraId="078E628A" w14:textId="1AFC8300" w:rsidR="00E43E10" w:rsidRPr="00E92BA2" w:rsidRDefault="00E43E10" w:rsidP="00E43E10">
      <w:pPr>
        <w:pStyle w:val="Referenciasttulo"/>
        <w:rPr>
          <w:lang w:val="gl-ES"/>
        </w:rPr>
      </w:pPr>
      <w:r w:rsidRPr="00E92BA2">
        <w:rPr>
          <w:lang w:val="gl-ES"/>
        </w:rPr>
        <w:lastRenderedPageBreak/>
        <w:t>Referencias</w:t>
      </w:r>
      <w:r w:rsidR="00AD7050" w:rsidRPr="00E92BA2">
        <w:rPr>
          <w:lang w:val="gl-ES"/>
        </w:rPr>
        <w:t xml:space="preserve"> [</w:t>
      </w:r>
      <w:r w:rsidR="00380E6C" w:rsidRPr="00E92BA2">
        <w:rPr>
          <w:lang w:val="gl-ES"/>
        </w:rPr>
        <w:t>Engadir</w:t>
      </w:r>
      <w:r w:rsidR="00AD7050" w:rsidRPr="00E92BA2">
        <w:rPr>
          <w:lang w:val="gl-ES"/>
        </w:rPr>
        <w:t xml:space="preserve"> DOI sempre que se</w:t>
      </w:r>
      <w:r w:rsidR="00380E6C" w:rsidRPr="00E92BA2">
        <w:rPr>
          <w:lang w:val="gl-ES"/>
        </w:rPr>
        <w:t>x</w:t>
      </w:r>
      <w:r w:rsidR="00AD7050" w:rsidRPr="00E92BA2">
        <w:rPr>
          <w:lang w:val="gl-ES"/>
        </w:rPr>
        <w:t>a posible]</w:t>
      </w:r>
    </w:p>
    <w:p w14:paraId="12084C95" w14:textId="5E7CB5FF" w:rsidR="001618E2" w:rsidRPr="00E92BA2" w:rsidRDefault="00E3361F" w:rsidP="001618E2">
      <w:pPr>
        <w:pStyle w:val="Referenciastexto"/>
        <w:rPr>
          <w:lang w:val="gl-ES"/>
        </w:rPr>
      </w:pPr>
      <w:r w:rsidRPr="00E92BA2">
        <w:rPr>
          <w:lang w:val="gl-ES"/>
        </w:rPr>
        <w:t xml:space="preserve">Para as referencias, esta Revista </w:t>
      </w:r>
      <w:r w:rsidR="00380E6C" w:rsidRPr="00E92BA2">
        <w:rPr>
          <w:lang w:val="gl-ES"/>
        </w:rPr>
        <w:t>emprega</w:t>
      </w:r>
      <w:r w:rsidRPr="00E92BA2">
        <w:rPr>
          <w:lang w:val="gl-ES"/>
        </w:rPr>
        <w:t xml:space="preserve"> as normas inclu</w:t>
      </w:r>
      <w:r w:rsidR="00380E6C" w:rsidRPr="00E92BA2">
        <w:rPr>
          <w:lang w:val="gl-ES"/>
        </w:rPr>
        <w:t>í</w:t>
      </w:r>
      <w:r w:rsidRPr="00E92BA2">
        <w:rPr>
          <w:lang w:val="gl-ES"/>
        </w:rPr>
        <w:t xml:space="preserve">das </w:t>
      </w:r>
      <w:r w:rsidR="00380E6C" w:rsidRPr="00E92BA2">
        <w:rPr>
          <w:lang w:val="gl-ES"/>
        </w:rPr>
        <w:t>no</w:t>
      </w:r>
      <w:r w:rsidRPr="00E92BA2">
        <w:rPr>
          <w:lang w:val="gl-ES"/>
        </w:rPr>
        <w:t xml:space="preserve"> Manual de publicación da </w:t>
      </w:r>
      <w:r w:rsidRPr="00E92BA2">
        <w:rPr>
          <w:i/>
          <w:iCs/>
          <w:lang w:val="gl-ES"/>
        </w:rPr>
        <w:t>American Psychological Association</w:t>
      </w:r>
      <w:r w:rsidRPr="00E92BA2">
        <w:rPr>
          <w:lang w:val="gl-ES"/>
        </w:rPr>
        <w:t xml:space="preserve"> (APA), 7ª edición.</w:t>
      </w:r>
    </w:p>
    <w:p w14:paraId="28A72509" w14:textId="77777777" w:rsidR="00E3361F" w:rsidRPr="00E92BA2" w:rsidRDefault="00E3361F" w:rsidP="001618E2">
      <w:pPr>
        <w:pStyle w:val="Referenciastexto"/>
        <w:rPr>
          <w:lang w:val="gl-ES"/>
        </w:rPr>
      </w:pPr>
    </w:p>
    <w:p w14:paraId="5388B015" w14:textId="5BD9AEE4" w:rsidR="00E43E10" w:rsidRPr="00E92BA2" w:rsidRDefault="00E43E10" w:rsidP="00E43E10">
      <w:pPr>
        <w:pStyle w:val="Referenciastexto"/>
        <w:rPr>
          <w:lang w:val="gl-ES"/>
        </w:rPr>
      </w:pPr>
      <w:r w:rsidRPr="00E92BA2">
        <w:rPr>
          <w:lang w:val="gl-ES"/>
        </w:rPr>
        <w:t>Referencia 1 Referencia 1 Referencia 1 Referencia 1 Referencia 1 Referencia 1 Referencia 1 Referencia 1 Referencia 1 Referencia 1 Referencia 1 Referencia 1 Referencia 1 Referencia 1 Referencia 1 Referencia 1 Referencia 1 Referencia 1 Referencia 1.</w:t>
      </w:r>
    </w:p>
    <w:p w14:paraId="34B1B85F" w14:textId="156EEF29" w:rsidR="00E43E10" w:rsidRPr="00E92BA2" w:rsidRDefault="00E43E10" w:rsidP="00E43E10">
      <w:pPr>
        <w:pStyle w:val="Referenciastexto"/>
        <w:rPr>
          <w:lang w:val="gl-ES"/>
        </w:rPr>
      </w:pPr>
      <w:r w:rsidRPr="00E92BA2">
        <w:rPr>
          <w:lang w:val="gl-ES"/>
        </w:rPr>
        <w:t>Referencia 2 Referencia 2 Referencia 2 Referencia 2 Referencia 2 Referencia 2 Referencia 2 Referencia 2 Referencia 2 Referencia 2 Referencia 2 Referencia 2 Referencia 2.</w:t>
      </w:r>
    </w:p>
    <w:p w14:paraId="1DC3E414" w14:textId="77777777" w:rsidR="00F8460D" w:rsidRPr="00E92BA2" w:rsidRDefault="00F8460D" w:rsidP="00E43E10">
      <w:pPr>
        <w:pStyle w:val="Referenciastexto"/>
        <w:rPr>
          <w:lang w:val="gl-ES"/>
        </w:rPr>
      </w:pPr>
    </w:p>
    <w:p w14:paraId="6A21AC24" w14:textId="69B2CADC"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ART</w:t>
      </w:r>
      <w:r w:rsidR="00380E6C" w:rsidRPr="00E92BA2">
        <w:rPr>
          <w:rFonts w:ascii="Cambria" w:hAnsi="Cambria"/>
          <w:sz w:val="22"/>
          <w:szCs w:val="22"/>
          <w:lang w:val="gl-ES"/>
        </w:rPr>
        <w:t>IG</w:t>
      </w:r>
      <w:r w:rsidRPr="00E92BA2">
        <w:rPr>
          <w:rFonts w:ascii="Cambria" w:hAnsi="Cambria"/>
          <w:sz w:val="22"/>
          <w:szCs w:val="22"/>
          <w:lang w:val="gl-ES"/>
        </w:rPr>
        <w:t>OS EN REVISTAS:</w:t>
      </w:r>
    </w:p>
    <w:p w14:paraId="28D5DFB5" w14:textId="3AC0DFD6"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Tödtling, F., Skokan, K., Höglinger, C., Rumpel, P., </w:t>
      </w:r>
      <w:r w:rsidR="00371DD8" w:rsidRPr="00E92BA2">
        <w:rPr>
          <w:rFonts w:ascii="Cambria" w:hAnsi="Cambria"/>
          <w:sz w:val="22"/>
          <w:szCs w:val="22"/>
          <w:lang w:val="gl-ES"/>
        </w:rPr>
        <w:t>&amp;</w:t>
      </w:r>
      <w:r w:rsidRPr="00E92BA2">
        <w:rPr>
          <w:rFonts w:ascii="Cambria" w:hAnsi="Cambria"/>
          <w:sz w:val="22"/>
          <w:szCs w:val="22"/>
          <w:lang w:val="gl-ES"/>
        </w:rPr>
        <w:t xml:space="preserve"> Grillitsch, M. (2013). Innovation and knowledge </w:t>
      </w:r>
      <w:r w:rsidRPr="00E92BA2">
        <w:rPr>
          <w:rFonts w:ascii="Cambria" w:hAnsi="Cambria"/>
          <w:sz w:val="20"/>
          <w:szCs w:val="20"/>
          <w:lang w:val="gl-ES"/>
        </w:rPr>
        <w:t xml:space="preserve">sourcing of modern sectors in old industrial regions: Comparing software firms in Moravia-Silesia and Upper Austria. </w:t>
      </w:r>
      <w:r w:rsidRPr="00E92BA2">
        <w:rPr>
          <w:rStyle w:val="nfasis"/>
          <w:rFonts w:ascii="Cambria" w:hAnsi="Cambria"/>
          <w:sz w:val="20"/>
          <w:szCs w:val="20"/>
          <w:lang w:val="gl-ES"/>
        </w:rPr>
        <w:t>European Urban and Regional Studies, 20</w:t>
      </w:r>
      <w:r w:rsidRPr="00E92BA2">
        <w:rPr>
          <w:rFonts w:ascii="Cambria" w:hAnsi="Cambria"/>
          <w:sz w:val="20"/>
          <w:szCs w:val="20"/>
          <w:lang w:val="gl-ES"/>
        </w:rPr>
        <w:t xml:space="preserve">(2), 188-205. </w:t>
      </w:r>
      <w:r w:rsidR="00690685" w:rsidRPr="00E92BA2">
        <w:rPr>
          <w:rFonts w:ascii="Cambria" w:hAnsi="Cambria"/>
          <w:sz w:val="22"/>
          <w:szCs w:val="22"/>
          <w:lang w:val="gl-ES"/>
        </w:rPr>
        <w:t>https://doi.org/10.1177/0969776411428498</w:t>
      </w:r>
    </w:p>
    <w:p w14:paraId="2FF3FB8C"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p>
    <w:p w14:paraId="3E05E6B4"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LIBROS:</w:t>
      </w:r>
    </w:p>
    <w:p w14:paraId="03704DC1" w14:textId="058E8210"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Edler, J., Georghiou, L., Uyarra, E., </w:t>
      </w:r>
      <w:r w:rsidR="00371DD8" w:rsidRPr="00E92BA2">
        <w:rPr>
          <w:rFonts w:ascii="Cambria" w:hAnsi="Cambria"/>
          <w:sz w:val="22"/>
          <w:szCs w:val="22"/>
          <w:lang w:val="gl-ES"/>
        </w:rPr>
        <w:t>&amp;</w:t>
      </w:r>
      <w:r w:rsidRPr="00E92BA2">
        <w:rPr>
          <w:rFonts w:ascii="Cambria" w:hAnsi="Cambria"/>
          <w:sz w:val="22"/>
          <w:szCs w:val="22"/>
          <w:lang w:val="gl-ES"/>
        </w:rPr>
        <w:t xml:space="preserve"> Yeow, J. (2015). </w:t>
      </w:r>
      <w:r w:rsidRPr="00E92BA2">
        <w:rPr>
          <w:rFonts w:ascii="Cambria" w:hAnsi="Cambria"/>
          <w:i/>
          <w:iCs/>
          <w:sz w:val="22"/>
          <w:szCs w:val="22"/>
          <w:lang w:val="gl-ES"/>
        </w:rPr>
        <w:t>The meaning and limitations of public procurement for innovation: A supplier's experience</w:t>
      </w:r>
      <w:r w:rsidRPr="00E92BA2">
        <w:rPr>
          <w:rFonts w:ascii="Cambria" w:hAnsi="Cambria"/>
          <w:sz w:val="22"/>
          <w:szCs w:val="22"/>
          <w:lang w:val="gl-ES"/>
        </w:rPr>
        <w:t>. Edward Elgar.</w:t>
      </w:r>
    </w:p>
    <w:p w14:paraId="066387BC"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p>
    <w:p w14:paraId="335AE7A0"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CAPÍTULOS DE LIBROS:</w:t>
      </w:r>
    </w:p>
    <w:p w14:paraId="37B7B0EE" w14:textId="11177145" w:rsidR="00F8460D" w:rsidRPr="00E92BA2" w:rsidRDefault="00F8460D" w:rsidP="00A60B7A">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Cepilovs, A. (2014). Public procurement for innovation in small states. The case of Latvia. En F. Decarolis </w:t>
      </w:r>
      <w:r w:rsidR="00371DD8" w:rsidRPr="00E92BA2">
        <w:rPr>
          <w:rFonts w:ascii="Cambria" w:hAnsi="Cambria"/>
          <w:sz w:val="22"/>
          <w:szCs w:val="22"/>
          <w:lang w:val="gl-ES"/>
        </w:rPr>
        <w:t>&amp;</w:t>
      </w:r>
      <w:r w:rsidRPr="00E92BA2">
        <w:rPr>
          <w:rFonts w:ascii="Cambria" w:hAnsi="Cambria"/>
          <w:sz w:val="22"/>
          <w:szCs w:val="22"/>
          <w:lang w:val="gl-ES"/>
        </w:rPr>
        <w:t xml:space="preserve"> M. Frey (Eds.), </w:t>
      </w:r>
      <w:r w:rsidRPr="00E92BA2">
        <w:rPr>
          <w:rStyle w:val="nfasis"/>
          <w:rFonts w:ascii="Cambria" w:hAnsi="Cambria"/>
          <w:sz w:val="22"/>
          <w:szCs w:val="22"/>
          <w:lang w:val="gl-ES"/>
        </w:rPr>
        <w:t>Public procurement’s place in the world. The charge towards sustainability and innovation</w:t>
      </w:r>
      <w:r w:rsidRPr="00E92BA2">
        <w:rPr>
          <w:rFonts w:ascii="Cambria" w:hAnsi="Cambria"/>
          <w:sz w:val="22"/>
          <w:szCs w:val="22"/>
          <w:lang w:val="gl-ES"/>
        </w:rPr>
        <w:t xml:space="preserve"> (pp. 93-130). Palgrave/Macmillan. </w:t>
      </w:r>
      <w:r w:rsidR="00690685" w:rsidRPr="00E92BA2">
        <w:rPr>
          <w:rFonts w:ascii="Cambria" w:hAnsi="Cambria"/>
          <w:sz w:val="22"/>
          <w:szCs w:val="22"/>
          <w:lang w:val="gl-ES"/>
        </w:rPr>
        <w:t>https://www.springer.com/jp/book/9781137430632</w:t>
      </w:r>
    </w:p>
    <w:p w14:paraId="1D0B58F4"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p>
    <w:p w14:paraId="57604ED9" w14:textId="59AA4B54"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w:t>
      </w:r>
      <w:r w:rsidR="00380E6C" w:rsidRPr="00E92BA2">
        <w:rPr>
          <w:rFonts w:ascii="Cambria" w:hAnsi="Cambria"/>
          <w:sz w:val="22"/>
          <w:szCs w:val="22"/>
          <w:lang w:val="gl-ES"/>
        </w:rPr>
        <w:t>COMUNICACIÓNS</w:t>
      </w:r>
      <w:r w:rsidRPr="00E92BA2">
        <w:rPr>
          <w:rFonts w:ascii="Cambria" w:hAnsi="Cambria"/>
          <w:sz w:val="22"/>
          <w:szCs w:val="22"/>
          <w:lang w:val="gl-ES"/>
        </w:rPr>
        <w:t>:</w:t>
      </w:r>
    </w:p>
    <w:p w14:paraId="4F1E19AE" w14:textId="77777777" w:rsidR="00CD3732" w:rsidRPr="00E92BA2" w:rsidRDefault="00CD3732" w:rsidP="00F8460D">
      <w:pPr>
        <w:pStyle w:val="NormalWeb"/>
        <w:spacing w:before="0" w:beforeAutospacing="0" w:after="0" w:afterAutospacing="0"/>
        <w:jc w:val="both"/>
        <w:rPr>
          <w:rFonts w:ascii="Cambria" w:hAnsi="Cambria"/>
          <w:sz w:val="22"/>
          <w:szCs w:val="22"/>
          <w:lang w:val="gl-ES"/>
        </w:rPr>
      </w:pPr>
    </w:p>
    <w:p w14:paraId="3FDED425" w14:textId="06E0464B" w:rsidR="00EA1CF3" w:rsidRPr="00E92BA2" w:rsidRDefault="00EA1CF3" w:rsidP="00EA1CF3">
      <w:pPr>
        <w:pStyle w:val="NormalWeb"/>
        <w:numPr>
          <w:ilvl w:val="0"/>
          <w:numId w:val="8"/>
        </w:numPr>
        <w:spacing w:before="0" w:beforeAutospacing="0" w:after="0" w:afterAutospacing="0"/>
        <w:jc w:val="both"/>
        <w:rPr>
          <w:rFonts w:ascii="Cambria" w:hAnsi="Cambria"/>
          <w:sz w:val="22"/>
          <w:szCs w:val="22"/>
          <w:lang w:val="gl-ES"/>
        </w:rPr>
      </w:pPr>
      <w:r w:rsidRPr="00E92BA2">
        <w:rPr>
          <w:rFonts w:ascii="Cambria" w:hAnsi="Cambria"/>
          <w:sz w:val="22"/>
          <w:szCs w:val="22"/>
          <w:lang w:val="gl-ES"/>
        </w:rPr>
        <w:t>Actas en libros:</w:t>
      </w:r>
    </w:p>
    <w:p w14:paraId="5C962661" w14:textId="7CE431F7" w:rsidR="00EA1CF3" w:rsidRPr="00E92BA2" w:rsidRDefault="00EA1CF3" w:rsidP="00EA1CF3">
      <w:pPr>
        <w:pStyle w:val="Referenciastexto"/>
        <w:rPr>
          <w:lang w:val="gl-ES"/>
        </w:rPr>
      </w:pPr>
      <w:r w:rsidRPr="00E92BA2">
        <w:rPr>
          <w:lang w:val="gl-ES"/>
        </w:rPr>
        <w:t xml:space="preserve">Rahman, R., Grau, B., &amp; Rosset, S. (2018). Impacto of entity graphs on extracting semantic relations. En J. A. Lossio-Ventura, &amp; H. Alatrista-Salas. (Eds.), Information management and big data: 4th Annual International Symposium, SIMBig 2017 (pp. 31-47). Springer. </w:t>
      </w:r>
      <w:hyperlink r:id="rId9" w:history="1">
        <w:r w:rsidRPr="00E92BA2">
          <w:rPr>
            <w:rStyle w:val="Hipervnculo"/>
            <w:lang w:val="gl-ES"/>
          </w:rPr>
          <w:t>https://doi.org/10.1007/978-3-319-90596-9</w:t>
        </w:r>
      </w:hyperlink>
    </w:p>
    <w:p w14:paraId="734EEE40" w14:textId="77777777" w:rsidR="00EA1CF3" w:rsidRPr="00E92BA2" w:rsidRDefault="00EA1CF3" w:rsidP="00EA1CF3">
      <w:pPr>
        <w:pStyle w:val="Referenciastexto"/>
        <w:rPr>
          <w:lang w:val="gl-ES"/>
        </w:rPr>
      </w:pPr>
    </w:p>
    <w:p w14:paraId="35568456" w14:textId="77022230" w:rsidR="00EA1CF3" w:rsidRPr="00E92BA2" w:rsidRDefault="00EA1CF3" w:rsidP="00EA1CF3">
      <w:pPr>
        <w:pStyle w:val="NormalWeb"/>
        <w:numPr>
          <w:ilvl w:val="0"/>
          <w:numId w:val="8"/>
        </w:numPr>
        <w:spacing w:before="0" w:beforeAutospacing="0" w:after="0" w:afterAutospacing="0"/>
        <w:jc w:val="both"/>
        <w:rPr>
          <w:rFonts w:ascii="Cambria" w:hAnsi="Cambria"/>
          <w:sz w:val="22"/>
          <w:szCs w:val="22"/>
          <w:lang w:val="gl-ES"/>
        </w:rPr>
      </w:pPr>
      <w:r w:rsidRPr="00E92BA2">
        <w:rPr>
          <w:rFonts w:ascii="Cambria" w:hAnsi="Cambria"/>
          <w:sz w:val="22"/>
          <w:szCs w:val="22"/>
          <w:lang w:val="gl-ES"/>
        </w:rPr>
        <w:t xml:space="preserve">Actas en </w:t>
      </w:r>
      <w:r w:rsidR="00380E6C" w:rsidRPr="00E92BA2">
        <w:rPr>
          <w:rFonts w:ascii="Cambria" w:hAnsi="Cambria"/>
          <w:sz w:val="22"/>
          <w:szCs w:val="22"/>
          <w:lang w:val="gl-ES"/>
        </w:rPr>
        <w:t>liña</w:t>
      </w:r>
      <w:r w:rsidRPr="00E92BA2">
        <w:rPr>
          <w:rFonts w:ascii="Cambria" w:hAnsi="Cambria"/>
          <w:sz w:val="22"/>
          <w:szCs w:val="22"/>
          <w:lang w:val="gl-ES"/>
        </w:rPr>
        <w:t>:</w:t>
      </w:r>
    </w:p>
    <w:p w14:paraId="2AB9BF69" w14:textId="736B7BBB" w:rsidR="00EA1CF3" w:rsidRPr="00E92BA2" w:rsidRDefault="00CD3732" w:rsidP="00CD3732">
      <w:pPr>
        <w:pStyle w:val="Referenciastexto"/>
        <w:rPr>
          <w:lang w:val="gl-ES"/>
        </w:rPr>
      </w:pPr>
      <w:r w:rsidRPr="00E92BA2">
        <w:rPr>
          <w:lang w:val="gl-ES"/>
        </w:rPr>
        <w:t xml:space="preserve">Maynard, J. A., Talavera, A., Forero, L., &amp; Pacheco, M. A. C. (Julio, 2018). Estimating the geological properties in oil reservoirs through multi-gene genetic programming [Sesión de conferencia]. 2018 IEEE Congress on Evolutionary Computation (CEC). Rio de Janeiro, Brasil. </w:t>
      </w:r>
      <w:hyperlink r:id="rId10" w:history="1">
        <w:r w:rsidRPr="00E92BA2">
          <w:rPr>
            <w:rStyle w:val="Hipervnculo"/>
            <w:lang w:val="gl-ES"/>
          </w:rPr>
          <w:t>https://doi.org/10.1109/CEC.2018.8477910</w:t>
        </w:r>
      </w:hyperlink>
    </w:p>
    <w:p w14:paraId="2BA38659" w14:textId="77777777" w:rsidR="00CD3732" w:rsidRPr="00E92BA2" w:rsidRDefault="00CD3732" w:rsidP="00EA1CF3">
      <w:pPr>
        <w:pStyle w:val="NormalWeb"/>
        <w:spacing w:before="0" w:beforeAutospacing="0" w:after="0" w:afterAutospacing="0"/>
        <w:jc w:val="both"/>
        <w:rPr>
          <w:rFonts w:ascii="Cambria" w:hAnsi="Cambria"/>
          <w:sz w:val="22"/>
          <w:szCs w:val="22"/>
          <w:lang w:val="gl-ES"/>
        </w:rPr>
      </w:pPr>
    </w:p>
    <w:p w14:paraId="6C5F4696" w14:textId="4A8A7885" w:rsidR="00CD3732" w:rsidRPr="00E92BA2" w:rsidRDefault="00EA1CF3" w:rsidP="00CD3732">
      <w:pPr>
        <w:pStyle w:val="NormalWeb"/>
        <w:numPr>
          <w:ilvl w:val="0"/>
          <w:numId w:val="8"/>
        </w:numPr>
        <w:spacing w:before="0" w:beforeAutospacing="0" w:after="0" w:afterAutospacing="0"/>
        <w:jc w:val="both"/>
        <w:rPr>
          <w:rFonts w:ascii="Cambria" w:hAnsi="Cambria"/>
          <w:sz w:val="22"/>
          <w:szCs w:val="22"/>
          <w:lang w:val="gl-ES"/>
        </w:rPr>
      </w:pPr>
      <w:r w:rsidRPr="00E92BA2">
        <w:rPr>
          <w:rFonts w:ascii="Cambria" w:hAnsi="Cambria"/>
          <w:sz w:val="22"/>
          <w:szCs w:val="22"/>
          <w:lang w:val="gl-ES"/>
        </w:rPr>
        <w:t>Papers presentados en congresos:</w:t>
      </w:r>
    </w:p>
    <w:p w14:paraId="1C54F7B5" w14:textId="7A678A8C" w:rsidR="00CD3732" w:rsidRPr="00E92BA2" w:rsidRDefault="00CD3732" w:rsidP="00CD3732">
      <w:pPr>
        <w:pStyle w:val="Referenciastexto"/>
        <w:rPr>
          <w:lang w:val="gl-ES"/>
        </w:rPr>
      </w:pPr>
      <w:r w:rsidRPr="00E92BA2">
        <w:rPr>
          <w:lang w:val="gl-ES"/>
        </w:rPr>
        <w:t xml:space="preserve">Stucchi, L., Pastor, J. M., García-Algarra, J., &amp; Galeano J. (octubre, 2018). Generic model of population dynamics [Presentación de paper]. FisEs'18, XXII Congreso de Física Estadística, Madrid, España. </w:t>
      </w:r>
      <w:hyperlink r:id="rId11" w:history="1">
        <w:r w:rsidRPr="00E92BA2">
          <w:rPr>
            <w:rStyle w:val="Hipervnculo"/>
            <w:lang w:val="gl-ES"/>
          </w:rPr>
          <w:t>https://fises18.gefenol.es/media/contribution_edited/P-060.pdf</w:t>
        </w:r>
      </w:hyperlink>
    </w:p>
    <w:p w14:paraId="67462AE0" w14:textId="77777777" w:rsidR="00F8460D" w:rsidRPr="00E92BA2" w:rsidRDefault="00F8460D" w:rsidP="00F8460D">
      <w:pPr>
        <w:pStyle w:val="NormalWeb"/>
        <w:spacing w:before="0" w:beforeAutospacing="0" w:after="0" w:afterAutospacing="0"/>
        <w:ind w:left="284"/>
        <w:jc w:val="both"/>
        <w:rPr>
          <w:rFonts w:ascii="Cambria" w:hAnsi="Cambria"/>
          <w:sz w:val="22"/>
          <w:szCs w:val="22"/>
          <w:lang w:val="gl-ES"/>
        </w:rPr>
      </w:pPr>
    </w:p>
    <w:p w14:paraId="09E7C771" w14:textId="77777777"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WORKING PAPERS:</w:t>
      </w:r>
    </w:p>
    <w:p w14:paraId="1BDAFB64" w14:textId="6914293A"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Belloni, A., Morgan D., </w:t>
      </w:r>
      <w:r w:rsidR="00371DD8" w:rsidRPr="00E92BA2">
        <w:rPr>
          <w:rFonts w:ascii="Cambria" w:hAnsi="Cambria"/>
          <w:sz w:val="22"/>
          <w:szCs w:val="22"/>
          <w:lang w:val="gl-ES"/>
        </w:rPr>
        <w:t>&amp;</w:t>
      </w:r>
      <w:r w:rsidRPr="00E92BA2">
        <w:rPr>
          <w:rFonts w:ascii="Cambria" w:hAnsi="Cambria"/>
          <w:sz w:val="22"/>
          <w:szCs w:val="22"/>
          <w:lang w:val="gl-ES"/>
        </w:rPr>
        <w:t xml:space="preserve"> Paris V. (2016). Pharmaceutical expenditure and policies: Past trends and future challenges. </w:t>
      </w:r>
      <w:r w:rsidRPr="00E92BA2">
        <w:rPr>
          <w:rStyle w:val="nfasis"/>
          <w:rFonts w:ascii="Cambria" w:hAnsi="Cambria"/>
          <w:sz w:val="22"/>
          <w:szCs w:val="22"/>
          <w:lang w:val="gl-ES"/>
        </w:rPr>
        <w:t>OECD Health Working Papers, 87</w:t>
      </w:r>
      <w:r w:rsidRPr="00E92BA2">
        <w:rPr>
          <w:rFonts w:ascii="Cambria" w:hAnsi="Cambria"/>
          <w:sz w:val="22"/>
          <w:szCs w:val="22"/>
          <w:lang w:val="gl-ES"/>
        </w:rPr>
        <w:t>. OECD.</w:t>
      </w:r>
      <w:r w:rsidR="00A60B7A" w:rsidRPr="00E92BA2">
        <w:rPr>
          <w:rFonts w:ascii="Cambria" w:hAnsi="Cambria"/>
          <w:sz w:val="22"/>
          <w:szCs w:val="22"/>
          <w:lang w:val="gl-ES"/>
        </w:rPr>
        <w:t xml:space="preserve"> </w:t>
      </w:r>
      <w:hyperlink r:id="rId12" w:tgtFrame="_blank" w:history="1">
        <w:r w:rsidRPr="00E92BA2">
          <w:rPr>
            <w:rStyle w:val="Hipervnculo"/>
            <w:rFonts w:ascii="Cambria" w:hAnsi="Cambria"/>
            <w:sz w:val="22"/>
            <w:szCs w:val="22"/>
            <w:lang w:val="gl-ES"/>
          </w:rPr>
          <w:t>https://doi.org/10.1787/5jm0q1f4cdq7-en</w:t>
        </w:r>
      </w:hyperlink>
    </w:p>
    <w:p w14:paraId="3AEAEDCA" w14:textId="77777777" w:rsidR="00F8460D" w:rsidRPr="00E92BA2" w:rsidRDefault="00F8460D" w:rsidP="00F8460D">
      <w:pPr>
        <w:pStyle w:val="NormalWeb"/>
        <w:spacing w:before="0" w:beforeAutospacing="0" w:after="0" w:afterAutospacing="0"/>
        <w:ind w:left="284" w:hanging="284"/>
        <w:jc w:val="both"/>
        <w:rPr>
          <w:rFonts w:ascii="Cambria" w:hAnsi="Cambria"/>
          <w:sz w:val="22"/>
          <w:szCs w:val="22"/>
          <w:lang w:val="gl-ES"/>
        </w:rPr>
      </w:pPr>
    </w:p>
    <w:p w14:paraId="61B13CA4" w14:textId="52E6BFFB" w:rsidR="00F8460D" w:rsidRPr="00E92BA2" w:rsidRDefault="00F8460D" w:rsidP="00F8460D">
      <w:pPr>
        <w:pStyle w:val="NormalWeb"/>
        <w:spacing w:before="0" w:beforeAutospacing="0" w:after="0" w:afterAutospacing="0"/>
        <w:jc w:val="both"/>
        <w:rPr>
          <w:rFonts w:ascii="Cambria" w:hAnsi="Cambria"/>
          <w:sz w:val="22"/>
          <w:szCs w:val="22"/>
          <w:lang w:val="gl-ES"/>
        </w:rPr>
      </w:pPr>
      <w:r w:rsidRPr="00E92BA2">
        <w:rPr>
          <w:rFonts w:ascii="Cambria" w:hAnsi="Cambria"/>
          <w:sz w:val="22"/>
          <w:szCs w:val="22"/>
          <w:lang w:val="gl-ES"/>
        </w:rPr>
        <w:t> </w:t>
      </w:r>
      <w:r w:rsidRPr="00E92BA2">
        <w:rPr>
          <w:rStyle w:val="Textoennegrita"/>
          <w:rFonts w:ascii="Cambria" w:hAnsi="Cambria"/>
          <w:sz w:val="22"/>
          <w:szCs w:val="22"/>
          <w:lang w:val="gl-ES"/>
        </w:rPr>
        <w:t xml:space="preserve">– </w:t>
      </w:r>
      <w:r w:rsidRPr="00E92BA2">
        <w:rPr>
          <w:rFonts w:ascii="Cambria" w:hAnsi="Cambria"/>
          <w:sz w:val="22"/>
          <w:szCs w:val="22"/>
          <w:lang w:val="gl-ES"/>
        </w:rPr>
        <w:t>LE</w:t>
      </w:r>
      <w:r w:rsidR="00380E6C" w:rsidRPr="00E92BA2">
        <w:rPr>
          <w:rFonts w:ascii="Cambria" w:hAnsi="Cambria"/>
          <w:sz w:val="22"/>
          <w:szCs w:val="22"/>
          <w:lang w:val="gl-ES"/>
        </w:rPr>
        <w:t>X</w:t>
      </w:r>
      <w:r w:rsidRPr="00E92BA2">
        <w:rPr>
          <w:rFonts w:ascii="Cambria" w:hAnsi="Cambria"/>
          <w:sz w:val="22"/>
          <w:szCs w:val="22"/>
          <w:lang w:val="gl-ES"/>
        </w:rPr>
        <w:t>ISLACIÓN:</w:t>
      </w:r>
    </w:p>
    <w:p w14:paraId="5F736CCC" w14:textId="22643A09" w:rsidR="00F8460D" w:rsidRPr="00E92BA2" w:rsidRDefault="00876153" w:rsidP="00A60B7A">
      <w:pPr>
        <w:pStyle w:val="NormalWeb"/>
        <w:spacing w:before="0" w:beforeAutospacing="0" w:after="0" w:afterAutospacing="0"/>
        <w:ind w:left="284" w:hanging="284"/>
        <w:jc w:val="both"/>
        <w:rPr>
          <w:rFonts w:ascii="Cambria" w:hAnsi="Cambria"/>
          <w:sz w:val="22"/>
          <w:szCs w:val="22"/>
          <w:lang w:val="gl-ES"/>
        </w:rPr>
      </w:pPr>
      <w:r w:rsidRPr="00E92BA2">
        <w:rPr>
          <w:rFonts w:ascii="Cambria" w:hAnsi="Cambria"/>
          <w:sz w:val="22"/>
          <w:szCs w:val="22"/>
          <w:lang w:val="gl-ES"/>
        </w:rPr>
        <w:t xml:space="preserve">Real Decreto 3484/2000, de 29 de diciembre, por el que se establecen las normas de higiene para la elaboración, distribución y comercio de comidas preparadas. Boletín Oficial del </w:t>
      </w:r>
      <w:r w:rsidRPr="00E92BA2">
        <w:rPr>
          <w:rFonts w:ascii="Cambria" w:hAnsi="Cambria"/>
          <w:sz w:val="22"/>
          <w:szCs w:val="22"/>
          <w:lang w:val="gl-ES"/>
        </w:rPr>
        <w:lastRenderedPageBreak/>
        <w:t xml:space="preserve">Estado, 11, de 12 de enero de 2001. </w:t>
      </w:r>
      <w:hyperlink r:id="rId13" w:history="1">
        <w:r w:rsidR="00371DD8" w:rsidRPr="00E92BA2">
          <w:rPr>
            <w:rStyle w:val="Hipervnculo"/>
            <w:rFonts w:ascii="Cambria" w:hAnsi="Cambria"/>
            <w:sz w:val="22"/>
            <w:szCs w:val="22"/>
            <w:lang w:val="gl-ES"/>
          </w:rPr>
          <w:t>https://www.boe.es/eli/es/rd/2000/12/29/3484/con</w:t>
        </w:r>
      </w:hyperlink>
    </w:p>
    <w:sectPr w:rsidR="00F8460D" w:rsidRPr="00E92BA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869B2" w14:textId="77777777" w:rsidR="00D56A72" w:rsidRDefault="00D56A72" w:rsidP="00D673CC">
      <w:r>
        <w:separator/>
      </w:r>
    </w:p>
  </w:endnote>
  <w:endnote w:type="continuationSeparator" w:id="0">
    <w:p w14:paraId="47C43E2E" w14:textId="77777777" w:rsidR="00D56A72" w:rsidRDefault="00D56A72" w:rsidP="00D673CC">
      <w:r>
        <w:continuationSeparator/>
      </w:r>
    </w:p>
  </w:endnote>
  <w:endnote w:type="continuationNotice" w:id="1">
    <w:p w14:paraId="5C96244E" w14:textId="77777777" w:rsidR="00D56A72" w:rsidRDefault="00D56A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2ECF3" w14:textId="77777777" w:rsidR="00D56A72" w:rsidRDefault="00D56A72" w:rsidP="00D673CC">
      <w:r>
        <w:separator/>
      </w:r>
    </w:p>
  </w:footnote>
  <w:footnote w:type="continuationSeparator" w:id="0">
    <w:p w14:paraId="05B0B631" w14:textId="77777777" w:rsidR="00D56A72" w:rsidRDefault="00D56A72" w:rsidP="00D673CC">
      <w:r>
        <w:continuationSeparator/>
      </w:r>
    </w:p>
  </w:footnote>
  <w:footnote w:type="continuationNotice" w:id="1">
    <w:p w14:paraId="238B958D" w14:textId="77777777" w:rsidR="00D56A72" w:rsidRDefault="00D56A72"/>
  </w:footnote>
  <w:footnote w:id="2">
    <w:p w14:paraId="0129937D" w14:textId="77777777" w:rsidR="00574B0D" w:rsidRDefault="00574B0D" w:rsidP="00622E1D">
      <w:pPr>
        <w:pStyle w:val="Textonotapie"/>
      </w:pPr>
      <w:r>
        <w:rPr>
          <w:rStyle w:val="Refdenotaalpie"/>
        </w:rPr>
        <w:footnoteRef/>
      </w:r>
      <w:r>
        <w:t xml:space="preserve"> Nota a p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139EC"/>
    <w:multiLevelType w:val="hybridMultilevel"/>
    <w:tmpl w:val="60D4F96E"/>
    <w:lvl w:ilvl="0" w:tplc="C1F08B8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1" w15:restartNumberingAfterBreak="0">
    <w:nsid w:val="0CBE0F12"/>
    <w:multiLevelType w:val="hybridMultilevel"/>
    <w:tmpl w:val="CD04A41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AD27F3"/>
    <w:multiLevelType w:val="hybridMultilevel"/>
    <w:tmpl w:val="ED3A7F2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8543339"/>
    <w:multiLevelType w:val="hybridMultilevel"/>
    <w:tmpl w:val="6D28F8F8"/>
    <w:lvl w:ilvl="0" w:tplc="B5D899A2">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4" w15:restartNumberingAfterBreak="0">
    <w:nsid w:val="4806471D"/>
    <w:multiLevelType w:val="hybridMultilevel"/>
    <w:tmpl w:val="A886D13C"/>
    <w:lvl w:ilvl="0" w:tplc="77F0A7A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27056A8"/>
    <w:multiLevelType w:val="hybridMultilevel"/>
    <w:tmpl w:val="005AC0DC"/>
    <w:lvl w:ilvl="0" w:tplc="ABA67FDE">
      <w:start w:val="1"/>
      <w:numFmt w:val="decimal"/>
      <w:lvlText w:val="%1."/>
      <w:lvlJc w:val="left"/>
      <w:pPr>
        <w:ind w:left="927" w:hanging="360"/>
      </w:pPr>
      <w:rPr>
        <w:rFonts w:hint="default"/>
      </w:rPr>
    </w:lvl>
    <w:lvl w:ilvl="1" w:tplc="0C0A0019" w:tentative="1">
      <w:start w:val="1"/>
      <w:numFmt w:val="lowerLetter"/>
      <w:lvlText w:val="%2."/>
      <w:lvlJc w:val="left"/>
      <w:pPr>
        <w:ind w:left="1647" w:hanging="360"/>
      </w:pPr>
    </w:lvl>
    <w:lvl w:ilvl="2" w:tplc="0C0A001B" w:tentative="1">
      <w:start w:val="1"/>
      <w:numFmt w:val="lowerRoman"/>
      <w:lvlText w:val="%3."/>
      <w:lvlJc w:val="right"/>
      <w:pPr>
        <w:ind w:left="2367" w:hanging="180"/>
      </w:pPr>
    </w:lvl>
    <w:lvl w:ilvl="3" w:tplc="0C0A000F" w:tentative="1">
      <w:start w:val="1"/>
      <w:numFmt w:val="decimal"/>
      <w:lvlText w:val="%4."/>
      <w:lvlJc w:val="left"/>
      <w:pPr>
        <w:ind w:left="3087" w:hanging="360"/>
      </w:pPr>
    </w:lvl>
    <w:lvl w:ilvl="4" w:tplc="0C0A0019" w:tentative="1">
      <w:start w:val="1"/>
      <w:numFmt w:val="lowerLetter"/>
      <w:lvlText w:val="%5."/>
      <w:lvlJc w:val="left"/>
      <w:pPr>
        <w:ind w:left="3807" w:hanging="360"/>
      </w:pPr>
    </w:lvl>
    <w:lvl w:ilvl="5" w:tplc="0C0A001B" w:tentative="1">
      <w:start w:val="1"/>
      <w:numFmt w:val="lowerRoman"/>
      <w:lvlText w:val="%6."/>
      <w:lvlJc w:val="right"/>
      <w:pPr>
        <w:ind w:left="4527" w:hanging="180"/>
      </w:pPr>
    </w:lvl>
    <w:lvl w:ilvl="6" w:tplc="0C0A000F" w:tentative="1">
      <w:start w:val="1"/>
      <w:numFmt w:val="decimal"/>
      <w:lvlText w:val="%7."/>
      <w:lvlJc w:val="left"/>
      <w:pPr>
        <w:ind w:left="5247" w:hanging="360"/>
      </w:pPr>
    </w:lvl>
    <w:lvl w:ilvl="7" w:tplc="0C0A0019" w:tentative="1">
      <w:start w:val="1"/>
      <w:numFmt w:val="lowerLetter"/>
      <w:lvlText w:val="%8."/>
      <w:lvlJc w:val="left"/>
      <w:pPr>
        <w:ind w:left="5967" w:hanging="360"/>
      </w:pPr>
    </w:lvl>
    <w:lvl w:ilvl="8" w:tplc="0C0A001B" w:tentative="1">
      <w:start w:val="1"/>
      <w:numFmt w:val="lowerRoman"/>
      <w:lvlText w:val="%9."/>
      <w:lvlJc w:val="right"/>
      <w:pPr>
        <w:ind w:left="6687" w:hanging="180"/>
      </w:pPr>
    </w:lvl>
  </w:abstractNum>
  <w:abstractNum w:abstractNumId="6" w15:restartNumberingAfterBreak="0">
    <w:nsid w:val="79033F34"/>
    <w:multiLevelType w:val="hybridMultilevel"/>
    <w:tmpl w:val="DDDCEA1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B04225F"/>
    <w:multiLevelType w:val="multilevel"/>
    <w:tmpl w:val="1712848E"/>
    <w:lvl w:ilvl="0">
      <w:start w:val="1"/>
      <w:numFmt w:val="decimal"/>
      <w:lvlText w:val="%1."/>
      <w:lvlJc w:val="left"/>
      <w:pPr>
        <w:ind w:left="927" w:hanging="360"/>
      </w:pPr>
      <w:rPr>
        <w:rFonts w:hint="default"/>
      </w:rPr>
    </w:lvl>
    <w:lvl w:ilvl="1">
      <w:start w:val="1"/>
      <w:numFmt w:val="decimal"/>
      <w:isLgl/>
      <w:lvlText w:val="%1.%2."/>
      <w:lvlJc w:val="left"/>
      <w:pPr>
        <w:ind w:left="1287" w:hanging="720"/>
      </w:pPr>
      <w:rPr>
        <w:rFonts w:hint="default"/>
      </w:rPr>
    </w:lvl>
    <w:lvl w:ilvl="2">
      <w:start w:val="1"/>
      <w:numFmt w:val="lowerLetter"/>
      <w:isLgl/>
      <w:lvlText w:val="%1.%2.%3."/>
      <w:lvlJc w:val="left"/>
      <w:pPr>
        <w:ind w:left="1647" w:hanging="108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2007" w:hanging="1440"/>
      </w:pPr>
      <w:rPr>
        <w:rFonts w:hint="default"/>
      </w:rPr>
    </w:lvl>
    <w:lvl w:ilvl="5">
      <w:start w:val="1"/>
      <w:numFmt w:val="decimal"/>
      <w:isLgl/>
      <w:lvlText w:val="%1.%2.%3.%4.%5.%6."/>
      <w:lvlJc w:val="left"/>
      <w:pPr>
        <w:ind w:left="2367" w:hanging="180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727" w:hanging="2160"/>
      </w:pPr>
      <w:rPr>
        <w:rFonts w:hint="default"/>
      </w:rPr>
    </w:lvl>
    <w:lvl w:ilvl="8">
      <w:start w:val="1"/>
      <w:numFmt w:val="decimal"/>
      <w:isLgl/>
      <w:lvlText w:val="%1.%2.%3.%4.%5.%6.%7.%8.%9."/>
      <w:lvlJc w:val="left"/>
      <w:pPr>
        <w:ind w:left="3087" w:hanging="2520"/>
      </w:pPr>
      <w:rPr>
        <w:rFonts w:hint="default"/>
      </w:rPr>
    </w:lvl>
  </w:abstractNum>
  <w:num w:numId="1" w16cid:durableId="1796756897">
    <w:abstractNumId w:val="5"/>
  </w:num>
  <w:num w:numId="2" w16cid:durableId="68233843">
    <w:abstractNumId w:val="3"/>
  </w:num>
  <w:num w:numId="3" w16cid:durableId="902719277">
    <w:abstractNumId w:val="0"/>
  </w:num>
  <w:num w:numId="4" w16cid:durableId="1930893920">
    <w:abstractNumId w:val="7"/>
  </w:num>
  <w:num w:numId="5" w16cid:durableId="1866675188">
    <w:abstractNumId w:val="4"/>
  </w:num>
  <w:num w:numId="6" w16cid:durableId="218447258">
    <w:abstractNumId w:val="1"/>
  </w:num>
  <w:num w:numId="7" w16cid:durableId="1822963980">
    <w:abstractNumId w:val="6"/>
  </w:num>
  <w:num w:numId="8" w16cid:durableId="1163083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zU0N7QwsbAwtzRX0lEKTi0uzszPAykwrAUAlOoitiwAAAA="/>
  </w:docVars>
  <w:rsids>
    <w:rsidRoot w:val="00651509"/>
    <w:rsid w:val="0000712E"/>
    <w:rsid w:val="00012FF2"/>
    <w:rsid w:val="000326AA"/>
    <w:rsid w:val="00047A95"/>
    <w:rsid w:val="00104A1A"/>
    <w:rsid w:val="00135B2A"/>
    <w:rsid w:val="00141578"/>
    <w:rsid w:val="001618E2"/>
    <w:rsid w:val="0019117D"/>
    <w:rsid w:val="001A5B49"/>
    <w:rsid w:val="001A7959"/>
    <w:rsid w:val="001C0425"/>
    <w:rsid w:val="0021747D"/>
    <w:rsid w:val="00243171"/>
    <w:rsid w:val="002B69C0"/>
    <w:rsid w:val="002F325D"/>
    <w:rsid w:val="00340950"/>
    <w:rsid w:val="00357710"/>
    <w:rsid w:val="003659E3"/>
    <w:rsid w:val="00371643"/>
    <w:rsid w:val="00371DD8"/>
    <w:rsid w:val="0037413E"/>
    <w:rsid w:val="00380E6C"/>
    <w:rsid w:val="00395840"/>
    <w:rsid w:val="00403252"/>
    <w:rsid w:val="00482D5A"/>
    <w:rsid w:val="004B5EAD"/>
    <w:rsid w:val="00506E7F"/>
    <w:rsid w:val="00523F13"/>
    <w:rsid w:val="00537B81"/>
    <w:rsid w:val="00545C82"/>
    <w:rsid w:val="00574B0D"/>
    <w:rsid w:val="005F4145"/>
    <w:rsid w:val="00622E1D"/>
    <w:rsid w:val="006241D1"/>
    <w:rsid w:val="00651509"/>
    <w:rsid w:val="00671C3E"/>
    <w:rsid w:val="00690685"/>
    <w:rsid w:val="00693513"/>
    <w:rsid w:val="006965D8"/>
    <w:rsid w:val="00773C47"/>
    <w:rsid w:val="007B64C2"/>
    <w:rsid w:val="007C4205"/>
    <w:rsid w:val="00806CC0"/>
    <w:rsid w:val="00876153"/>
    <w:rsid w:val="00891A29"/>
    <w:rsid w:val="0089343D"/>
    <w:rsid w:val="008F0D1D"/>
    <w:rsid w:val="00904B7A"/>
    <w:rsid w:val="0093056B"/>
    <w:rsid w:val="009A688F"/>
    <w:rsid w:val="009B3D9A"/>
    <w:rsid w:val="009E3A52"/>
    <w:rsid w:val="009F7D5A"/>
    <w:rsid w:val="00A16F62"/>
    <w:rsid w:val="00A60B7A"/>
    <w:rsid w:val="00AC3707"/>
    <w:rsid w:val="00AC78BE"/>
    <w:rsid w:val="00AD3511"/>
    <w:rsid w:val="00AD7050"/>
    <w:rsid w:val="00B0752A"/>
    <w:rsid w:val="00B75A45"/>
    <w:rsid w:val="00BD59F5"/>
    <w:rsid w:val="00BF53F9"/>
    <w:rsid w:val="00BF6C97"/>
    <w:rsid w:val="00C223A8"/>
    <w:rsid w:val="00C75651"/>
    <w:rsid w:val="00C80DC0"/>
    <w:rsid w:val="00C91CE7"/>
    <w:rsid w:val="00CB4273"/>
    <w:rsid w:val="00CD3732"/>
    <w:rsid w:val="00CF0AD7"/>
    <w:rsid w:val="00CF28B4"/>
    <w:rsid w:val="00D46732"/>
    <w:rsid w:val="00D47563"/>
    <w:rsid w:val="00D56A72"/>
    <w:rsid w:val="00D673CC"/>
    <w:rsid w:val="00DA132E"/>
    <w:rsid w:val="00DB29D9"/>
    <w:rsid w:val="00DC7427"/>
    <w:rsid w:val="00E3361F"/>
    <w:rsid w:val="00E379D8"/>
    <w:rsid w:val="00E43E10"/>
    <w:rsid w:val="00E52E46"/>
    <w:rsid w:val="00E92BA2"/>
    <w:rsid w:val="00EA1CF3"/>
    <w:rsid w:val="00EE62A4"/>
    <w:rsid w:val="00F21C25"/>
    <w:rsid w:val="00F75D49"/>
    <w:rsid w:val="00F8460D"/>
    <w:rsid w:val="00FB0B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861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w:rsid w:val="00651509"/>
    <w:pPr>
      <w:spacing w:after="0" w:line="240" w:lineRule="auto"/>
      <w:ind w:firstLine="425"/>
      <w:jc w:val="both"/>
    </w:pPr>
    <w:rPr>
      <w:rFonts w:ascii="Cambria" w:hAnsi="Cambria"/>
      <w:sz w:val="24"/>
    </w:rPr>
  </w:style>
  <w:style w:type="paragraph" w:styleId="Ttulo1">
    <w:name w:val="heading 1"/>
    <w:aliases w:val="Sección"/>
    <w:basedOn w:val="Normal"/>
    <w:next w:val="Normal"/>
    <w:link w:val="Ttulo1Car"/>
    <w:uiPriority w:val="9"/>
    <w:rsid w:val="00651509"/>
    <w:pPr>
      <w:keepNext/>
      <w:keepLines/>
      <w:spacing w:before="240"/>
      <w:jc w:val="left"/>
      <w:outlineLvl w:val="0"/>
    </w:pPr>
    <w:rPr>
      <w:rFonts w:ascii="Candara" w:eastAsiaTheme="majorEastAsia" w:hAnsi="Candara" w:cstheme="majorBidi"/>
      <w:b/>
      <w:caps/>
      <w:sz w:val="32"/>
      <w:szCs w:val="32"/>
    </w:rPr>
  </w:style>
  <w:style w:type="paragraph" w:styleId="Ttulo2">
    <w:name w:val="heading 2"/>
    <w:basedOn w:val="Normal"/>
    <w:next w:val="Normal"/>
    <w:link w:val="Ttulo2Car"/>
    <w:uiPriority w:val="9"/>
    <w:semiHidden/>
    <w:unhideWhenUsed/>
    <w:rsid w:val="0065150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Sección Car"/>
    <w:basedOn w:val="Fuentedeprrafopredeter"/>
    <w:link w:val="Ttulo1"/>
    <w:uiPriority w:val="9"/>
    <w:rsid w:val="00651509"/>
    <w:rPr>
      <w:rFonts w:ascii="Candara" w:eastAsiaTheme="majorEastAsia" w:hAnsi="Candara" w:cstheme="majorBidi"/>
      <w:b/>
      <w:caps/>
      <w:sz w:val="32"/>
      <w:szCs w:val="32"/>
    </w:rPr>
  </w:style>
  <w:style w:type="paragraph" w:styleId="Sinespaciado">
    <w:name w:val="No Spacing"/>
    <w:uiPriority w:val="1"/>
    <w:rsid w:val="00651509"/>
    <w:pPr>
      <w:spacing w:after="0" w:line="240" w:lineRule="auto"/>
      <w:ind w:firstLine="425"/>
      <w:jc w:val="both"/>
    </w:pPr>
    <w:rPr>
      <w:rFonts w:ascii="Cambria" w:hAnsi="Cambria"/>
      <w:sz w:val="24"/>
    </w:rPr>
  </w:style>
  <w:style w:type="paragraph" w:styleId="Prrafodelista">
    <w:name w:val="List Paragraph"/>
    <w:basedOn w:val="Normal"/>
    <w:uiPriority w:val="34"/>
    <w:rsid w:val="00651509"/>
    <w:pPr>
      <w:ind w:left="720"/>
      <w:contextualSpacing/>
    </w:pPr>
  </w:style>
  <w:style w:type="character" w:customStyle="1" w:styleId="Ttulo2Car">
    <w:name w:val="Título 2 Car"/>
    <w:basedOn w:val="Fuentedeprrafopredeter"/>
    <w:link w:val="Ttulo2"/>
    <w:uiPriority w:val="9"/>
    <w:semiHidden/>
    <w:rsid w:val="00651509"/>
    <w:rPr>
      <w:rFonts w:asciiTheme="majorHAnsi" w:eastAsiaTheme="majorEastAsia" w:hAnsiTheme="majorHAnsi" w:cstheme="majorBidi"/>
      <w:color w:val="2F5496" w:themeColor="accent1" w:themeShade="BF"/>
      <w:sz w:val="26"/>
      <w:szCs w:val="26"/>
    </w:rPr>
  </w:style>
  <w:style w:type="character" w:styleId="Referenciaintensa">
    <w:name w:val="Intense Reference"/>
    <w:basedOn w:val="Fuentedeprrafopredeter"/>
    <w:uiPriority w:val="32"/>
    <w:rsid w:val="00651509"/>
    <w:rPr>
      <w:b/>
      <w:bCs/>
      <w:smallCaps/>
      <w:color w:val="4472C4" w:themeColor="accent1"/>
      <w:spacing w:val="5"/>
    </w:rPr>
  </w:style>
  <w:style w:type="paragraph" w:customStyle="1" w:styleId="Corpotexto">
    <w:name w:val="Corpo texto"/>
    <w:basedOn w:val="Normal"/>
    <w:link w:val="CorpotextoCar"/>
    <w:qFormat/>
    <w:rsid w:val="00651509"/>
    <w:pPr>
      <w:contextualSpacing/>
    </w:pPr>
  </w:style>
  <w:style w:type="paragraph" w:customStyle="1" w:styleId="Ttuloseccin">
    <w:name w:val="Título sección"/>
    <w:basedOn w:val="Corpotexto"/>
    <w:next w:val="Corpotexto"/>
    <w:link w:val="TtuloseccinCar"/>
    <w:qFormat/>
    <w:rsid w:val="00D673CC"/>
    <w:pPr>
      <w:spacing w:before="240" w:after="120"/>
      <w:ind w:firstLine="567"/>
      <w:jc w:val="left"/>
    </w:pPr>
    <w:rPr>
      <w:rFonts w:ascii="Candara" w:hAnsi="Candara"/>
      <w:b/>
      <w:caps/>
      <w:sz w:val="32"/>
    </w:rPr>
  </w:style>
  <w:style w:type="character" w:customStyle="1" w:styleId="CorpotextoCar">
    <w:name w:val="Corpo texto Car"/>
    <w:basedOn w:val="Fuentedeprrafopredeter"/>
    <w:link w:val="Corpotexto"/>
    <w:rsid w:val="00651509"/>
    <w:rPr>
      <w:rFonts w:ascii="Cambria" w:hAnsi="Cambria"/>
      <w:sz w:val="24"/>
    </w:rPr>
  </w:style>
  <w:style w:type="paragraph" w:customStyle="1" w:styleId="Subseccin1">
    <w:name w:val="Subsección 1"/>
    <w:basedOn w:val="Corpotexto"/>
    <w:next w:val="Corpotexto"/>
    <w:link w:val="Subseccin1Car"/>
    <w:qFormat/>
    <w:rsid w:val="00D673CC"/>
    <w:pPr>
      <w:spacing w:before="240" w:after="120"/>
      <w:ind w:firstLine="567"/>
      <w:jc w:val="left"/>
    </w:pPr>
    <w:rPr>
      <w:rFonts w:ascii="Candara" w:hAnsi="Candara"/>
      <w:b/>
      <w:sz w:val="32"/>
    </w:rPr>
  </w:style>
  <w:style w:type="character" w:customStyle="1" w:styleId="TtuloseccinCar">
    <w:name w:val="Título sección Car"/>
    <w:basedOn w:val="CorpotextoCar"/>
    <w:link w:val="Ttuloseccin"/>
    <w:rsid w:val="00D673CC"/>
    <w:rPr>
      <w:rFonts w:ascii="Candara" w:hAnsi="Candara"/>
      <w:b/>
      <w:caps/>
      <w:sz w:val="32"/>
    </w:rPr>
  </w:style>
  <w:style w:type="paragraph" w:customStyle="1" w:styleId="Subseccionesrestantes">
    <w:name w:val="Subsecciones restantes"/>
    <w:basedOn w:val="Subseccin1"/>
    <w:next w:val="Corpotexto"/>
    <w:link w:val="SubseccionesrestantesCar"/>
    <w:qFormat/>
    <w:rsid w:val="00D673CC"/>
    <w:rPr>
      <w:b w:val="0"/>
    </w:rPr>
  </w:style>
  <w:style w:type="character" w:customStyle="1" w:styleId="Subseccin1Car">
    <w:name w:val="Subsección 1 Car"/>
    <w:basedOn w:val="CorpotextoCar"/>
    <w:link w:val="Subseccin1"/>
    <w:rsid w:val="00D673CC"/>
    <w:rPr>
      <w:rFonts w:ascii="Candara" w:hAnsi="Candara"/>
      <w:b/>
      <w:sz w:val="32"/>
    </w:rPr>
  </w:style>
  <w:style w:type="paragraph" w:customStyle="1" w:styleId="Notasapie">
    <w:name w:val="Notas a pie"/>
    <w:basedOn w:val="Corpotexto"/>
    <w:link w:val="NotasapieCar"/>
    <w:rsid w:val="00D673CC"/>
    <w:pPr>
      <w:ind w:firstLine="0"/>
      <w:jc w:val="left"/>
    </w:pPr>
    <w:rPr>
      <w:rFonts w:ascii="Candara" w:hAnsi="Candara"/>
      <w:sz w:val="20"/>
    </w:rPr>
  </w:style>
  <w:style w:type="character" w:customStyle="1" w:styleId="SubseccionesrestantesCar">
    <w:name w:val="Subsecciones restantes Car"/>
    <w:basedOn w:val="Subseccin1Car"/>
    <w:link w:val="Subseccionesrestantes"/>
    <w:rsid w:val="00D673CC"/>
    <w:rPr>
      <w:rFonts w:ascii="Candara" w:hAnsi="Candara"/>
      <w:b w:val="0"/>
      <w:sz w:val="32"/>
    </w:rPr>
  </w:style>
  <w:style w:type="paragraph" w:styleId="Textonotapie">
    <w:name w:val="footnote text"/>
    <w:basedOn w:val="Corpotexto"/>
    <w:link w:val="TextonotapieCar"/>
    <w:uiPriority w:val="99"/>
    <w:unhideWhenUsed/>
    <w:rsid w:val="00D673CC"/>
    <w:pPr>
      <w:ind w:firstLine="0"/>
      <w:jc w:val="left"/>
    </w:pPr>
    <w:rPr>
      <w:rFonts w:ascii="Candara" w:hAnsi="Candara"/>
      <w:sz w:val="20"/>
      <w:szCs w:val="20"/>
    </w:rPr>
  </w:style>
  <w:style w:type="character" w:customStyle="1" w:styleId="NotasapieCar">
    <w:name w:val="Notas a pie Car"/>
    <w:basedOn w:val="CorpotextoCar"/>
    <w:link w:val="Notasapie"/>
    <w:rsid w:val="00D673CC"/>
    <w:rPr>
      <w:rFonts w:ascii="Candara" w:hAnsi="Candara"/>
      <w:sz w:val="20"/>
    </w:rPr>
  </w:style>
  <w:style w:type="character" w:customStyle="1" w:styleId="TextonotapieCar">
    <w:name w:val="Texto nota pie Car"/>
    <w:basedOn w:val="Fuentedeprrafopredeter"/>
    <w:link w:val="Textonotapie"/>
    <w:uiPriority w:val="99"/>
    <w:rsid w:val="00D673CC"/>
    <w:rPr>
      <w:rFonts w:ascii="Candara" w:hAnsi="Candara"/>
      <w:sz w:val="20"/>
      <w:szCs w:val="20"/>
    </w:rPr>
  </w:style>
  <w:style w:type="character" w:styleId="Refdenotaalpie">
    <w:name w:val="footnote reference"/>
    <w:basedOn w:val="Fuentedeprrafopredeter"/>
    <w:uiPriority w:val="99"/>
    <w:semiHidden/>
    <w:unhideWhenUsed/>
    <w:rsid w:val="00D673CC"/>
    <w:rPr>
      <w:vertAlign w:val="superscript"/>
    </w:rPr>
  </w:style>
  <w:style w:type="paragraph" w:customStyle="1" w:styleId="Ttulofigura">
    <w:name w:val="Título figura"/>
    <w:basedOn w:val="Corpotexto"/>
    <w:next w:val="Corpotexto"/>
    <w:link w:val="TtulofiguraCar"/>
    <w:qFormat/>
    <w:rsid w:val="00012FF2"/>
    <w:pPr>
      <w:ind w:firstLine="0"/>
      <w:jc w:val="center"/>
    </w:pPr>
    <w:rPr>
      <w:rFonts w:ascii="Candara" w:hAnsi="Candara"/>
      <w:sz w:val="20"/>
    </w:rPr>
  </w:style>
  <w:style w:type="paragraph" w:customStyle="1" w:styleId="Pfigura">
    <w:name w:val="Pé figura"/>
    <w:basedOn w:val="Ttulofigura"/>
    <w:next w:val="Corpotexto"/>
    <w:link w:val="PfiguraCar"/>
    <w:qFormat/>
    <w:rsid w:val="00012FF2"/>
    <w:rPr>
      <w:sz w:val="18"/>
    </w:rPr>
  </w:style>
  <w:style w:type="character" w:customStyle="1" w:styleId="TtulofiguraCar">
    <w:name w:val="Título figura Car"/>
    <w:basedOn w:val="CorpotextoCar"/>
    <w:link w:val="Ttulofigura"/>
    <w:rsid w:val="00012FF2"/>
    <w:rPr>
      <w:rFonts w:ascii="Candara" w:hAnsi="Candara"/>
      <w:sz w:val="20"/>
    </w:rPr>
  </w:style>
  <w:style w:type="paragraph" w:customStyle="1" w:styleId="Ttuloartigo">
    <w:name w:val="Título artigo"/>
    <w:basedOn w:val="Corpotexto"/>
    <w:next w:val="Ttuloartigotraduccin"/>
    <w:link w:val="TtuloartigoCar"/>
    <w:qFormat/>
    <w:rsid w:val="00D673CC"/>
    <w:pPr>
      <w:ind w:firstLine="0"/>
      <w:jc w:val="left"/>
    </w:pPr>
    <w:rPr>
      <w:rFonts w:ascii="Verdana" w:hAnsi="Verdana"/>
      <w:b/>
      <w:sz w:val="28"/>
    </w:rPr>
  </w:style>
  <w:style w:type="character" w:customStyle="1" w:styleId="PfiguraCar">
    <w:name w:val="Pé figura Car"/>
    <w:basedOn w:val="TtulofiguraCar"/>
    <w:link w:val="Pfigura"/>
    <w:rsid w:val="00012FF2"/>
    <w:rPr>
      <w:rFonts w:ascii="Candara" w:hAnsi="Candara"/>
      <w:sz w:val="18"/>
    </w:rPr>
  </w:style>
  <w:style w:type="paragraph" w:customStyle="1" w:styleId="Ttuloartigotraduccin">
    <w:name w:val="Título artigo traducción"/>
    <w:basedOn w:val="Ttuloartigo"/>
    <w:link w:val="TtuloartigotraduccinCar"/>
    <w:qFormat/>
    <w:rsid w:val="00D673CC"/>
    <w:rPr>
      <w:b w:val="0"/>
      <w:sz w:val="24"/>
    </w:rPr>
  </w:style>
  <w:style w:type="character" w:customStyle="1" w:styleId="TtuloartigoCar">
    <w:name w:val="Título artigo Car"/>
    <w:basedOn w:val="CorpotextoCar"/>
    <w:link w:val="Ttuloartigo"/>
    <w:rsid w:val="00D673CC"/>
    <w:rPr>
      <w:rFonts w:ascii="Verdana" w:hAnsi="Verdana"/>
      <w:b/>
      <w:sz w:val="28"/>
    </w:rPr>
  </w:style>
  <w:style w:type="paragraph" w:customStyle="1" w:styleId="Autores">
    <w:name w:val="Autores"/>
    <w:basedOn w:val="Corpotexto"/>
    <w:link w:val="AutoresCar"/>
    <w:qFormat/>
    <w:rsid w:val="00904B7A"/>
    <w:pPr>
      <w:ind w:firstLine="0"/>
      <w:jc w:val="left"/>
    </w:pPr>
    <w:rPr>
      <w:rFonts w:ascii="Verdana" w:hAnsi="Verdana"/>
      <w:sz w:val="22"/>
    </w:rPr>
  </w:style>
  <w:style w:type="character" w:customStyle="1" w:styleId="TtuloartigotraduccinCar">
    <w:name w:val="Título artigo traducción Car"/>
    <w:basedOn w:val="TtuloartigoCar"/>
    <w:link w:val="Ttuloartigotraduccin"/>
    <w:rsid w:val="00D673CC"/>
    <w:rPr>
      <w:rFonts w:ascii="Verdana" w:hAnsi="Verdana"/>
      <w:b w:val="0"/>
      <w:sz w:val="24"/>
    </w:rPr>
  </w:style>
  <w:style w:type="paragraph" w:customStyle="1" w:styleId="Filiacin">
    <w:name w:val="Filiación"/>
    <w:basedOn w:val="Autores"/>
    <w:link w:val="FiliacinCar"/>
    <w:qFormat/>
    <w:rsid w:val="00904B7A"/>
    <w:rPr>
      <w:rFonts w:ascii="Cambria" w:hAnsi="Cambria"/>
      <w:sz w:val="18"/>
    </w:rPr>
  </w:style>
  <w:style w:type="character" w:customStyle="1" w:styleId="AutoresCar">
    <w:name w:val="Autores Car"/>
    <w:basedOn w:val="CorpotextoCar"/>
    <w:link w:val="Autores"/>
    <w:rsid w:val="00904B7A"/>
    <w:rPr>
      <w:rFonts w:ascii="Verdana" w:hAnsi="Verdana"/>
      <w:sz w:val="24"/>
    </w:rPr>
  </w:style>
  <w:style w:type="paragraph" w:customStyle="1" w:styleId="Resumottulo">
    <w:name w:val="Resumo título"/>
    <w:basedOn w:val="Corpotexto"/>
    <w:next w:val="Resumotexto"/>
    <w:link w:val="ResumottuloCar"/>
    <w:qFormat/>
    <w:rsid w:val="00904B7A"/>
    <w:pPr>
      <w:ind w:firstLine="0"/>
      <w:jc w:val="left"/>
    </w:pPr>
    <w:rPr>
      <w:rFonts w:ascii="Candara" w:hAnsi="Candara"/>
      <w:b/>
      <w:sz w:val="26"/>
    </w:rPr>
  </w:style>
  <w:style w:type="character" w:customStyle="1" w:styleId="FiliacinCar">
    <w:name w:val="Filiación Car"/>
    <w:basedOn w:val="AutoresCar"/>
    <w:link w:val="Filiacin"/>
    <w:rsid w:val="00904B7A"/>
    <w:rPr>
      <w:rFonts w:ascii="Cambria" w:hAnsi="Cambria"/>
      <w:sz w:val="18"/>
    </w:rPr>
  </w:style>
  <w:style w:type="paragraph" w:customStyle="1" w:styleId="Resumotexto">
    <w:name w:val="Resumo texto"/>
    <w:basedOn w:val="Corpotexto"/>
    <w:link w:val="ResumotextoCar"/>
    <w:qFormat/>
    <w:rsid w:val="00904B7A"/>
    <w:pPr>
      <w:ind w:firstLine="284"/>
    </w:pPr>
    <w:rPr>
      <w:sz w:val="22"/>
    </w:rPr>
  </w:style>
  <w:style w:type="character" w:customStyle="1" w:styleId="ResumottuloCar">
    <w:name w:val="Resumo título Car"/>
    <w:basedOn w:val="CorpotextoCar"/>
    <w:link w:val="Resumottulo"/>
    <w:rsid w:val="00904B7A"/>
    <w:rPr>
      <w:rFonts w:ascii="Candara" w:hAnsi="Candara"/>
      <w:b/>
      <w:sz w:val="26"/>
    </w:rPr>
  </w:style>
  <w:style w:type="paragraph" w:customStyle="1" w:styleId="Palabraschavettulo">
    <w:name w:val="Palabras chave título"/>
    <w:basedOn w:val="Corpotexto"/>
    <w:link w:val="PalabraschavettuloCar"/>
    <w:qFormat/>
    <w:rsid w:val="00904B7A"/>
    <w:pPr>
      <w:ind w:firstLine="0"/>
    </w:pPr>
    <w:rPr>
      <w:rFonts w:ascii="Candara" w:hAnsi="Candara"/>
      <w:b/>
    </w:rPr>
  </w:style>
  <w:style w:type="character" w:customStyle="1" w:styleId="ResumotextoCar">
    <w:name w:val="Resumo texto Car"/>
    <w:basedOn w:val="CorpotextoCar"/>
    <w:link w:val="Resumotexto"/>
    <w:rsid w:val="00904B7A"/>
    <w:rPr>
      <w:rFonts w:ascii="Cambria" w:hAnsi="Cambria"/>
      <w:sz w:val="24"/>
    </w:rPr>
  </w:style>
  <w:style w:type="paragraph" w:customStyle="1" w:styleId="Palabraschavetexto">
    <w:name w:val="Palabras chave texto"/>
    <w:basedOn w:val="Corpotexto"/>
    <w:link w:val="PalabraschavetextoCar"/>
    <w:qFormat/>
    <w:rsid w:val="00340950"/>
    <w:pPr>
      <w:ind w:firstLine="0"/>
    </w:pPr>
    <w:rPr>
      <w:sz w:val="20"/>
    </w:rPr>
  </w:style>
  <w:style w:type="character" w:customStyle="1" w:styleId="PalabraschavettuloCar">
    <w:name w:val="Palabras chave título Car"/>
    <w:basedOn w:val="CorpotextoCar"/>
    <w:link w:val="Palabraschavettulo"/>
    <w:rsid w:val="00904B7A"/>
    <w:rPr>
      <w:rFonts w:ascii="Candara" w:hAnsi="Candara"/>
      <w:b/>
      <w:sz w:val="24"/>
    </w:rPr>
  </w:style>
  <w:style w:type="character" w:styleId="Referenciasutil">
    <w:name w:val="Subtle Reference"/>
    <w:basedOn w:val="Fuentedeprrafopredeter"/>
    <w:uiPriority w:val="31"/>
    <w:rsid w:val="00904B7A"/>
    <w:rPr>
      <w:smallCaps/>
      <w:color w:val="5A5A5A" w:themeColor="text1" w:themeTint="A5"/>
    </w:rPr>
  </w:style>
  <w:style w:type="character" w:customStyle="1" w:styleId="PalabraschavetextoCar">
    <w:name w:val="Palabras chave texto Car"/>
    <w:basedOn w:val="CorpotextoCar"/>
    <w:link w:val="Palabraschavetexto"/>
    <w:rsid w:val="00340950"/>
    <w:rPr>
      <w:rFonts w:ascii="Cambria" w:hAnsi="Cambria"/>
      <w:sz w:val="20"/>
    </w:rPr>
  </w:style>
  <w:style w:type="paragraph" w:customStyle="1" w:styleId="CdigosJELttulo">
    <w:name w:val="Códigos JEL título"/>
    <w:basedOn w:val="Palabraschavettulo"/>
    <w:next w:val="Corpotexto"/>
    <w:link w:val="CdigosJELttuloCar"/>
    <w:qFormat/>
    <w:rsid w:val="00340950"/>
  </w:style>
  <w:style w:type="paragraph" w:customStyle="1" w:styleId="CdigosJELtexto">
    <w:name w:val="Códigos JEL texto"/>
    <w:basedOn w:val="Palabraschavetexto"/>
    <w:link w:val="CdigosJELtextoCar"/>
    <w:qFormat/>
    <w:rsid w:val="00340950"/>
    <w:rPr>
      <w:lang w:val="en-US"/>
    </w:rPr>
  </w:style>
  <w:style w:type="character" w:customStyle="1" w:styleId="CdigosJELttuloCar">
    <w:name w:val="Códigos JEL título Car"/>
    <w:basedOn w:val="PalabraschavettuloCar"/>
    <w:link w:val="CdigosJELttulo"/>
    <w:rsid w:val="00340950"/>
    <w:rPr>
      <w:rFonts w:ascii="Candara" w:hAnsi="Candara"/>
      <w:b/>
      <w:sz w:val="24"/>
    </w:rPr>
  </w:style>
  <w:style w:type="paragraph" w:customStyle="1" w:styleId="Agradecementosttulo">
    <w:name w:val="Agradecementos título"/>
    <w:basedOn w:val="Corpotexto"/>
    <w:next w:val="Agradecementostexto"/>
    <w:link w:val="AgradecementosttuloCar"/>
    <w:qFormat/>
    <w:rsid w:val="009F7D5A"/>
    <w:pPr>
      <w:ind w:firstLine="0"/>
      <w:jc w:val="left"/>
    </w:pPr>
    <w:rPr>
      <w:rFonts w:ascii="Candara" w:hAnsi="Candara"/>
      <w:b/>
      <w:sz w:val="28"/>
      <w:lang w:val="pt-PT"/>
    </w:rPr>
  </w:style>
  <w:style w:type="character" w:customStyle="1" w:styleId="CdigosJELtextoCar">
    <w:name w:val="Códigos JEL texto Car"/>
    <w:basedOn w:val="PalabraschavetextoCar"/>
    <w:link w:val="CdigosJELtexto"/>
    <w:rsid w:val="00340950"/>
    <w:rPr>
      <w:rFonts w:ascii="Cambria" w:hAnsi="Cambria"/>
      <w:sz w:val="20"/>
      <w:lang w:val="en-US"/>
    </w:rPr>
  </w:style>
  <w:style w:type="paragraph" w:customStyle="1" w:styleId="Agradecementostexto">
    <w:name w:val="Agradecementos texto"/>
    <w:basedOn w:val="Agradecementosttulo"/>
    <w:link w:val="AgradecementostextoCar"/>
    <w:qFormat/>
    <w:rsid w:val="009F7D5A"/>
    <w:pPr>
      <w:ind w:firstLine="425"/>
      <w:jc w:val="both"/>
    </w:pPr>
    <w:rPr>
      <w:rFonts w:ascii="Cambria" w:hAnsi="Cambria"/>
      <w:b w:val="0"/>
      <w:sz w:val="22"/>
    </w:rPr>
  </w:style>
  <w:style w:type="character" w:customStyle="1" w:styleId="AgradecementosttuloCar">
    <w:name w:val="Agradecementos título Car"/>
    <w:basedOn w:val="CorpotextoCar"/>
    <w:link w:val="Agradecementosttulo"/>
    <w:rsid w:val="009F7D5A"/>
    <w:rPr>
      <w:rFonts w:ascii="Candara" w:hAnsi="Candara"/>
      <w:b/>
      <w:sz w:val="28"/>
      <w:lang w:val="pt-PT"/>
    </w:rPr>
  </w:style>
  <w:style w:type="paragraph" w:customStyle="1" w:styleId="Referenciasttulo">
    <w:name w:val="Referencias título"/>
    <w:basedOn w:val="Agradecementosttulo"/>
    <w:next w:val="Referenciastexto"/>
    <w:link w:val="ReferenciasttuloCar"/>
    <w:qFormat/>
    <w:rsid w:val="00E43E10"/>
  </w:style>
  <w:style w:type="character" w:customStyle="1" w:styleId="AgradecementostextoCar">
    <w:name w:val="Agradecementos texto Car"/>
    <w:basedOn w:val="AgradecementosttuloCar"/>
    <w:link w:val="Agradecementostexto"/>
    <w:rsid w:val="009F7D5A"/>
    <w:rPr>
      <w:rFonts w:ascii="Cambria" w:hAnsi="Cambria"/>
      <w:b w:val="0"/>
      <w:sz w:val="28"/>
      <w:lang w:val="pt-PT"/>
    </w:rPr>
  </w:style>
  <w:style w:type="paragraph" w:customStyle="1" w:styleId="Referenciastexto">
    <w:name w:val="Referencias texto"/>
    <w:basedOn w:val="Referenciasttulo"/>
    <w:link w:val="ReferenciastextoCar"/>
    <w:qFormat/>
    <w:rsid w:val="009F7D5A"/>
    <w:pPr>
      <w:ind w:left="567" w:hanging="567"/>
      <w:jc w:val="both"/>
    </w:pPr>
    <w:rPr>
      <w:rFonts w:ascii="Cambria" w:hAnsi="Cambria"/>
      <w:b w:val="0"/>
      <w:sz w:val="22"/>
    </w:rPr>
  </w:style>
  <w:style w:type="character" w:customStyle="1" w:styleId="ReferenciasttuloCar">
    <w:name w:val="Referencias título Car"/>
    <w:basedOn w:val="AgradecementosttuloCar"/>
    <w:link w:val="Referenciasttulo"/>
    <w:rsid w:val="00E43E10"/>
    <w:rPr>
      <w:rFonts w:ascii="Candara" w:hAnsi="Candara"/>
      <w:b/>
      <w:sz w:val="28"/>
      <w:lang w:val="pt-PT"/>
    </w:rPr>
  </w:style>
  <w:style w:type="character" w:styleId="Hipervnculo">
    <w:name w:val="Hyperlink"/>
    <w:basedOn w:val="Fuentedeprrafopredeter"/>
    <w:uiPriority w:val="99"/>
    <w:unhideWhenUsed/>
    <w:rsid w:val="00012FF2"/>
    <w:rPr>
      <w:color w:val="0563C1" w:themeColor="hyperlink"/>
      <w:u w:val="single"/>
    </w:rPr>
  </w:style>
  <w:style w:type="character" w:customStyle="1" w:styleId="ReferenciastextoCar">
    <w:name w:val="Referencias texto Car"/>
    <w:basedOn w:val="ReferenciasttuloCar"/>
    <w:link w:val="Referenciastexto"/>
    <w:rsid w:val="009F7D5A"/>
    <w:rPr>
      <w:rFonts w:ascii="Cambria" w:hAnsi="Cambria"/>
      <w:b w:val="0"/>
      <w:sz w:val="28"/>
      <w:lang w:val="pt-PT"/>
    </w:rPr>
  </w:style>
  <w:style w:type="character" w:customStyle="1" w:styleId="Mencinsinresolver1">
    <w:name w:val="Mención sin resolver1"/>
    <w:basedOn w:val="Fuentedeprrafopredeter"/>
    <w:uiPriority w:val="99"/>
    <w:semiHidden/>
    <w:unhideWhenUsed/>
    <w:rsid w:val="00012FF2"/>
    <w:rPr>
      <w:color w:val="605E5C"/>
      <w:shd w:val="clear" w:color="auto" w:fill="E1DFDD"/>
    </w:rPr>
  </w:style>
  <w:style w:type="paragraph" w:customStyle="1" w:styleId="Contribucinautoresttulo">
    <w:name w:val="Contribución autores título"/>
    <w:basedOn w:val="Agradecementosttulo"/>
    <w:link w:val="ContribucinautoresttuloCar"/>
    <w:qFormat/>
    <w:rsid w:val="0089343D"/>
  </w:style>
  <w:style w:type="paragraph" w:customStyle="1" w:styleId="Contribucindelosautorestexto">
    <w:name w:val="Contribución de los autores texto"/>
    <w:basedOn w:val="Agradecementostexto"/>
    <w:link w:val="ContribucindelosautorestextoCar"/>
    <w:qFormat/>
    <w:rsid w:val="007B64C2"/>
    <w:pPr>
      <w:ind w:firstLine="0"/>
    </w:pPr>
  </w:style>
  <w:style w:type="character" w:customStyle="1" w:styleId="ContribucinautoresttuloCar">
    <w:name w:val="Contribución autores título Car"/>
    <w:basedOn w:val="AgradecementosttuloCar"/>
    <w:link w:val="Contribucinautoresttulo"/>
    <w:rsid w:val="0089343D"/>
    <w:rPr>
      <w:rFonts w:ascii="Candara" w:hAnsi="Candara"/>
      <w:b/>
      <w:sz w:val="28"/>
      <w:lang w:val="pt-PT"/>
    </w:rPr>
  </w:style>
  <w:style w:type="character" w:customStyle="1" w:styleId="ContribucindelosautorestextoCar">
    <w:name w:val="Contribución de los autores texto Car"/>
    <w:basedOn w:val="AgradecementostextoCar"/>
    <w:link w:val="Contribucindelosautorestexto"/>
    <w:rsid w:val="007B64C2"/>
    <w:rPr>
      <w:rFonts w:ascii="Cambria" w:hAnsi="Cambria"/>
      <w:b w:val="0"/>
      <w:sz w:val="28"/>
      <w:lang w:val="pt-PT"/>
    </w:rPr>
  </w:style>
  <w:style w:type="paragraph" w:styleId="Encabezado">
    <w:name w:val="header"/>
    <w:basedOn w:val="Normal"/>
    <w:link w:val="EncabezadoCar"/>
    <w:uiPriority w:val="99"/>
    <w:unhideWhenUsed/>
    <w:rsid w:val="00C91CE7"/>
    <w:pPr>
      <w:tabs>
        <w:tab w:val="center" w:pos="4252"/>
        <w:tab w:val="right" w:pos="8504"/>
      </w:tabs>
    </w:pPr>
  </w:style>
  <w:style w:type="character" w:customStyle="1" w:styleId="EncabezadoCar">
    <w:name w:val="Encabezado Car"/>
    <w:basedOn w:val="Fuentedeprrafopredeter"/>
    <w:link w:val="Encabezado"/>
    <w:uiPriority w:val="99"/>
    <w:rsid w:val="00C91CE7"/>
    <w:rPr>
      <w:rFonts w:ascii="Cambria" w:hAnsi="Cambria"/>
      <w:sz w:val="24"/>
    </w:rPr>
  </w:style>
  <w:style w:type="paragraph" w:styleId="Piedepgina">
    <w:name w:val="footer"/>
    <w:basedOn w:val="Normal"/>
    <w:link w:val="PiedepginaCar"/>
    <w:uiPriority w:val="99"/>
    <w:unhideWhenUsed/>
    <w:rsid w:val="00C91CE7"/>
    <w:pPr>
      <w:tabs>
        <w:tab w:val="center" w:pos="4252"/>
        <w:tab w:val="right" w:pos="8504"/>
      </w:tabs>
    </w:pPr>
  </w:style>
  <w:style w:type="character" w:customStyle="1" w:styleId="PiedepginaCar">
    <w:name w:val="Pie de página Car"/>
    <w:basedOn w:val="Fuentedeprrafopredeter"/>
    <w:link w:val="Piedepgina"/>
    <w:uiPriority w:val="99"/>
    <w:rsid w:val="00C91CE7"/>
    <w:rPr>
      <w:rFonts w:ascii="Cambria" w:hAnsi="Cambria"/>
      <w:sz w:val="24"/>
    </w:rPr>
  </w:style>
  <w:style w:type="table" w:styleId="Tablaconcuadrcula">
    <w:name w:val="Table Grid"/>
    <w:basedOn w:val="Tablanormal"/>
    <w:uiPriority w:val="39"/>
    <w:rsid w:val="00773C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C223A8"/>
    <w:rPr>
      <w:color w:val="808080"/>
    </w:rPr>
  </w:style>
  <w:style w:type="paragraph" w:styleId="NormalWeb">
    <w:name w:val="Normal (Web)"/>
    <w:basedOn w:val="Normal"/>
    <w:uiPriority w:val="99"/>
    <w:rsid w:val="00F8460D"/>
    <w:pPr>
      <w:spacing w:before="100" w:beforeAutospacing="1" w:after="100" w:afterAutospacing="1"/>
      <w:ind w:firstLine="0"/>
      <w:jc w:val="left"/>
    </w:pPr>
    <w:rPr>
      <w:rFonts w:ascii="Arial Unicode MS" w:eastAsia="Arial Unicode MS" w:hAnsi="Arial Unicode MS" w:cs="Arial Unicode MS"/>
      <w:szCs w:val="24"/>
      <w:lang w:eastAsia="es-ES"/>
    </w:rPr>
  </w:style>
  <w:style w:type="character" w:styleId="nfasis">
    <w:name w:val="Emphasis"/>
    <w:basedOn w:val="Fuentedeprrafopredeter"/>
    <w:uiPriority w:val="20"/>
    <w:qFormat/>
    <w:rsid w:val="00F8460D"/>
    <w:rPr>
      <w:i/>
      <w:iCs/>
    </w:rPr>
  </w:style>
  <w:style w:type="character" w:styleId="Textoennegrita">
    <w:name w:val="Strong"/>
    <w:basedOn w:val="Fuentedeprrafopredeter"/>
    <w:uiPriority w:val="22"/>
    <w:qFormat/>
    <w:rsid w:val="00F8460D"/>
    <w:rPr>
      <w:b/>
      <w:bCs/>
    </w:rPr>
  </w:style>
  <w:style w:type="character" w:styleId="Refdecomentario">
    <w:name w:val="annotation reference"/>
    <w:basedOn w:val="Fuentedeprrafopredeter"/>
    <w:uiPriority w:val="99"/>
    <w:semiHidden/>
    <w:unhideWhenUsed/>
    <w:rsid w:val="00545C82"/>
    <w:rPr>
      <w:sz w:val="16"/>
      <w:szCs w:val="16"/>
    </w:rPr>
  </w:style>
  <w:style w:type="paragraph" w:styleId="Textocomentario">
    <w:name w:val="annotation text"/>
    <w:basedOn w:val="Normal"/>
    <w:link w:val="TextocomentarioCar"/>
    <w:uiPriority w:val="99"/>
    <w:semiHidden/>
    <w:unhideWhenUsed/>
    <w:rsid w:val="00545C82"/>
    <w:rPr>
      <w:sz w:val="20"/>
      <w:szCs w:val="20"/>
    </w:rPr>
  </w:style>
  <w:style w:type="character" w:customStyle="1" w:styleId="TextocomentarioCar">
    <w:name w:val="Texto comentario Car"/>
    <w:basedOn w:val="Fuentedeprrafopredeter"/>
    <w:link w:val="Textocomentario"/>
    <w:uiPriority w:val="99"/>
    <w:semiHidden/>
    <w:rsid w:val="00545C82"/>
    <w:rPr>
      <w:rFonts w:ascii="Cambria" w:hAnsi="Cambria"/>
      <w:sz w:val="20"/>
      <w:szCs w:val="20"/>
    </w:rPr>
  </w:style>
  <w:style w:type="paragraph" w:styleId="Asuntodelcomentario">
    <w:name w:val="annotation subject"/>
    <w:basedOn w:val="Textocomentario"/>
    <w:next w:val="Textocomentario"/>
    <w:link w:val="AsuntodelcomentarioCar"/>
    <w:uiPriority w:val="99"/>
    <w:semiHidden/>
    <w:unhideWhenUsed/>
    <w:rsid w:val="00545C82"/>
    <w:rPr>
      <w:b/>
      <w:bCs/>
    </w:rPr>
  </w:style>
  <w:style w:type="character" w:customStyle="1" w:styleId="AsuntodelcomentarioCar">
    <w:name w:val="Asunto del comentario Car"/>
    <w:basedOn w:val="TextocomentarioCar"/>
    <w:link w:val="Asuntodelcomentario"/>
    <w:uiPriority w:val="99"/>
    <w:semiHidden/>
    <w:rsid w:val="00545C82"/>
    <w:rPr>
      <w:rFonts w:ascii="Cambria" w:hAnsi="Cambria"/>
      <w:b/>
      <w:bCs/>
      <w:sz w:val="20"/>
      <w:szCs w:val="20"/>
    </w:rPr>
  </w:style>
  <w:style w:type="paragraph" w:styleId="Textodeglobo">
    <w:name w:val="Balloon Text"/>
    <w:basedOn w:val="Normal"/>
    <w:link w:val="TextodegloboCar"/>
    <w:uiPriority w:val="99"/>
    <w:semiHidden/>
    <w:unhideWhenUsed/>
    <w:rsid w:val="00545C8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45C82"/>
    <w:rPr>
      <w:rFonts w:ascii="Segoe UI" w:hAnsi="Segoe UI" w:cs="Segoe UI"/>
      <w:sz w:val="18"/>
      <w:szCs w:val="18"/>
    </w:rPr>
  </w:style>
  <w:style w:type="paragraph" w:styleId="Revisin">
    <w:name w:val="Revision"/>
    <w:hidden/>
    <w:uiPriority w:val="99"/>
    <w:semiHidden/>
    <w:rsid w:val="00047A95"/>
    <w:pPr>
      <w:spacing w:after="0" w:line="240" w:lineRule="auto"/>
    </w:pPr>
    <w:rPr>
      <w:rFonts w:ascii="Cambria" w:hAnsi="Cambr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hyperlink" Target="https://www.boe.es/eli/es/rd/2000/12/29/3484/con"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787/5jm0q1f4cdq7-en" TargetMode="Externa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ses18.gefenol.es/media/contribution_edited/P-060.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109/CEC.2018.8477910" TargetMode="External"/><Relationship Id="rId4" Type="http://schemas.openxmlformats.org/officeDocument/2006/relationships/settings" Target="settings.xml"/><Relationship Id="rId9" Type="http://schemas.openxmlformats.org/officeDocument/2006/relationships/hyperlink" Target="https://doi.org/10.1007/978-3-319-90596-9"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65858D4AA42F345BA58BD6EF2B88F9E" ma:contentTypeVersion="11" ma:contentTypeDescription="Crear un documento." ma:contentTypeScope="" ma:versionID="8b94c722bede047fa4ceb7dd72ed09d8">
  <xsd:schema xmlns:xsd="http://www.w3.org/2001/XMLSchema" xmlns:xs="http://www.w3.org/2001/XMLSchema" xmlns:p="http://schemas.microsoft.com/office/2006/metadata/properties" xmlns:ns2="ae88436b-3880-4cd9-a767-875a9bbbcb4c" xmlns:ns3="61d7d997-53db-47d8-98e0-0781f9c8c783" targetNamespace="http://schemas.microsoft.com/office/2006/metadata/properties" ma:root="true" ma:fieldsID="52e551bbc18e1e58998ee31c9b78d265" ns2:_="" ns3:_="">
    <xsd:import namespace="ae88436b-3880-4cd9-a767-875a9bbbcb4c"/>
    <xsd:import namespace="61d7d997-53db-47d8-98e0-0781f9c8c78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8436b-3880-4cd9-a767-875a9bbbcb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a imaxe" ma:readOnly="false" ma:fieldId="{5cf76f15-5ced-4ddc-b409-7134ff3c332f}" ma:taxonomyMulti="true" ma:sspId="04ff2239-6882-44d2-9130-f48d7399887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d7d997-53db-47d8-98e0-0781f9c8c78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30272-7d1e-465c-9fe7-a4614963441e}" ma:internalName="TaxCatchAll" ma:showField="CatchAllData" ma:web="61d7d997-53db-47d8-98e0-0781f9c8c78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Compartido con detalle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e88436b-3880-4cd9-a767-875a9bbbcb4c">
      <Terms xmlns="http://schemas.microsoft.com/office/infopath/2007/PartnerControls"/>
    </lcf76f155ced4ddcb4097134ff3c332f>
    <TaxCatchAll xmlns="61d7d997-53db-47d8-98e0-0781f9c8c783" xsi:nil="true"/>
  </documentManagement>
</p:properties>
</file>

<file path=customXml/itemProps1.xml><?xml version="1.0" encoding="utf-8"?>
<ds:datastoreItem xmlns:ds="http://schemas.openxmlformats.org/officeDocument/2006/customXml" ds:itemID="{15F16C69-7DA8-49AE-AF67-15C72316E9DB}">
  <ds:schemaRefs>
    <ds:schemaRef ds:uri="http://schemas.openxmlformats.org/officeDocument/2006/bibliography"/>
  </ds:schemaRefs>
</ds:datastoreItem>
</file>

<file path=customXml/itemProps2.xml><?xml version="1.0" encoding="utf-8"?>
<ds:datastoreItem xmlns:ds="http://schemas.openxmlformats.org/officeDocument/2006/customXml" ds:itemID="{E2BE2F73-4F92-419A-BCD1-962A5C3CEA08}"/>
</file>

<file path=customXml/itemProps3.xml><?xml version="1.0" encoding="utf-8"?>
<ds:datastoreItem xmlns:ds="http://schemas.openxmlformats.org/officeDocument/2006/customXml" ds:itemID="{3C6F2160-F5A4-441C-9C09-483FF30DBDB3}"/>
</file>

<file path=customXml/itemProps4.xml><?xml version="1.0" encoding="utf-8"?>
<ds:datastoreItem xmlns:ds="http://schemas.openxmlformats.org/officeDocument/2006/customXml" ds:itemID="{1B9F8FA8-496B-43EB-97B4-3C8DF95D8A7B}"/>
</file>

<file path=docProps/app.xml><?xml version="1.0" encoding="utf-8"?>
<Properties xmlns="http://schemas.openxmlformats.org/officeDocument/2006/extended-properties" xmlns:vt="http://schemas.openxmlformats.org/officeDocument/2006/docPropsVTypes">
  <Template>Normal</Template>
  <TotalTime>0</TotalTime>
  <Pages>5</Pages>
  <Words>1242</Words>
  <Characters>6833</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30T06:41:00Z</dcterms:created>
  <dcterms:modified xsi:type="dcterms:W3CDTF">2023-06-3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65858D4AA42F345BA58BD6EF2B88F9E</vt:lpwstr>
  </property>
</Properties>
</file>